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644C6" w14:textId="77777777" w:rsidR="00FF76DE" w:rsidRPr="004716BA" w:rsidRDefault="00FF76DE" w:rsidP="00462FE8">
      <w:pPr>
        <w:spacing w:after="0"/>
        <w:jc w:val="center"/>
        <w:rPr>
          <w:rFonts w:ascii="Arial" w:hAnsi="Arial" w:cs="Arial"/>
          <w:b/>
          <w:bCs/>
          <w:sz w:val="12"/>
          <w:szCs w:val="12"/>
        </w:rPr>
      </w:pPr>
    </w:p>
    <w:p w14:paraId="6D1138E6" w14:textId="7F7D23A9" w:rsidR="005D79ED" w:rsidRPr="004716BA" w:rsidRDefault="00956F05" w:rsidP="004716BA">
      <w:pPr>
        <w:jc w:val="center"/>
        <w:rPr>
          <w:rFonts w:ascii="Arial" w:hAnsi="Arial" w:cs="Arial"/>
          <w:sz w:val="24"/>
          <w:szCs w:val="24"/>
        </w:rPr>
      </w:pPr>
      <w:r w:rsidRPr="00E25E67">
        <w:rPr>
          <w:rFonts w:ascii="Arial" w:hAnsi="Arial" w:cs="Arial"/>
          <w:b/>
          <w:bCs/>
          <w:sz w:val="24"/>
          <w:szCs w:val="24"/>
          <w:u w:val="single"/>
        </w:rPr>
        <w:t>Statement of Expenditure</w:t>
      </w:r>
      <w:r w:rsidR="00FF76DE">
        <w:rPr>
          <w:rFonts w:ascii="Arial" w:hAnsi="Arial" w:cs="Arial"/>
          <w:b/>
          <w:bCs/>
          <w:sz w:val="24"/>
          <w:szCs w:val="24"/>
          <w:u w:val="single"/>
        </w:rPr>
        <w:t xml:space="preserve"> for the period from:</w:t>
      </w:r>
    </w:p>
    <w:p w14:paraId="08318E88" w14:textId="29F9428E" w:rsidR="005D79ED" w:rsidRPr="00C4545B" w:rsidRDefault="00830086" w:rsidP="005D79ED">
      <w:pPr>
        <w:spacing w:after="0"/>
        <w:rPr>
          <w:rFonts w:ascii="Arial" w:hAnsi="Arial" w:cs="Arial"/>
          <w:b/>
          <w:bCs/>
          <w:sz w:val="28"/>
          <w:szCs w:val="28"/>
        </w:rPr>
      </w:pPr>
      <w:r w:rsidRPr="00644D02">
        <w:rPr>
          <w:rFonts w:ascii="Arial" w:hAnsi="Arial" w:cs="Arial"/>
          <w:b/>
          <w:bCs/>
        </w:rPr>
        <w:t xml:space="preserve">Details of the </w:t>
      </w:r>
      <w:r w:rsidR="00212041" w:rsidRPr="004716BA">
        <w:rPr>
          <w:rFonts w:ascii="Arial" w:hAnsi="Arial" w:cs="Arial"/>
          <w:b/>
          <w:bCs/>
        </w:rPr>
        <w:t>Small Immediate Need Grants (SING)</w:t>
      </w:r>
    </w:p>
    <w:p w14:paraId="52752B52" w14:textId="5706C24B" w:rsidR="00830086" w:rsidRPr="00644D02" w:rsidRDefault="00830086" w:rsidP="004716BA">
      <w:pPr>
        <w:spacing w:after="0"/>
        <w:rPr>
          <w:rFonts w:ascii="Arial" w:hAnsi="Arial" w:cs="Arial"/>
          <w:b/>
          <w:bCs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397"/>
        <w:gridCol w:w="6498"/>
      </w:tblGrid>
      <w:tr w:rsidR="00830086" w:rsidRPr="00644D02" w14:paraId="2ED85E8C" w14:textId="77777777" w:rsidTr="005D79ED">
        <w:trPr>
          <w:trHeight w:val="388"/>
        </w:trPr>
        <w:tc>
          <w:tcPr>
            <w:tcW w:w="3397" w:type="dxa"/>
            <w:vAlign w:val="center"/>
          </w:tcPr>
          <w:p w14:paraId="5982DB19" w14:textId="09A24A2E" w:rsidR="00830086" w:rsidRPr="00644D02" w:rsidRDefault="00830086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Name of the </w:t>
            </w:r>
            <w:r w:rsidR="00F30849">
              <w:rPr>
                <w:rFonts w:ascii="Arial" w:hAnsi="Arial" w:cs="Arial"/>
              </w:rPr>
              <w:t>A</w:t>
            </w:r>
            <w:r w:rsidR="00F30849" w:rsidRPr="00644D02">
              <w:rPr>
                <w:rFonts w:ascii="Arial" w:hAnsi="Arial" w:cs="Arial"/>
              </w:rPr>
              <w:t>wardee</w:t>
            </w:r>
          </w:p>
        </w:tc>
        <w:tc>
          <w:tcPr>
            <w:tcW w:w="6498" w:type="dxa"/>
          </w:tcPr>
          <w:p w14:paraId="0C1C2587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8C7EF3" w:rsidRPr="00644D02" w14:paraId="182BEEC7" w14:textId="77777777" w:rsidTr="005D79ED">
        <w:trPr>
          <w:trHeight w:val="388"/>
        </w:trPr>
        <w:tc>
          <w:tcPr>
            <w:tcW w:w="3397" w:type="dxa"/>
            <w:vAlign w:val="center"/>
          </w:tcPr>
          <w:p w14:paraId="601058F9" w14:textId="472D20B2" w:rsidR="008C7EF3" w:rsidRPr="00644D02" w:rsidRDefault="008C7EF3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Name of the Parent Institution</w:t>
            </w:r>
          </w:p>
        </w:tc>
        <w:tc>
          <w:tcPr>
            <w:tcW w:w="6498" w:type="dxa"/>
          </w:tcPr>
          <w:p w14:paraId="6E323BC5" w14:textId="77777777" w:rsidR="008C7EF3" w:rsidRPr="00644D02" w:rsidRDefault="008C7EF3">
            <w:pPr>
              <w:rPr>
                <w:rFonts w:ascii="Arial" w:hAnsi="Arial" w:cs="Arial"/>
              </w:rPr>
            </w:pPr>
          </w:p>
        </w:tc>
      </w:tr>
      <w:tr w:rsidR="00EA3372" w:rsidRPr="00644D02" w14:paraId="4053B155" w14:textId="77777777" w:rsidTr="005D79ED">
        <w:trPr>
          <w:trHeight w:val="388"/>
        </w:trPr>
        <w:tc>
          <w:tcPr>
            <w:tcW w:w="3397" w:type="dxa"/>
            <w:vAlign w:val="center"/>
          </w:tcPr>
          <w:p w14:paraId="5EF90086" w14:textId="5D18FFF9" w:rsidR="00EA3372" w:rsidRPr="00644D02" w:rsidRDefault="00EA3372" w:rsidP="001367E0">
            <w:pPr>
              <w:rPr>
                <w:rFonts w:ascii="Arial" w:hAnsi="Arial" w:cs="Arial"/>
              </w:rPr>
            </w:pPr>
            <w:r w:rsidRPr="00770BE9">
              <w:rPr>
                <w:rFonts w:ascii="Arial" w:hAnsi="Arial" w:cs="Arial"/>
              </w:rPr>
              <w:t>Name and Affiliation of the Host Collaborator</w:t>
            </w:r>
          </w:p>
        </w:tc>
        <w:tc>
          <w:tcPr>
            <w:tcW w:w="6498" w:type="dxa"/>
          </w:tcPr>
          <w:p w14:paraId="1195F138" w14:textId="77777777" w:rsidR="00EA3372" w:rsidRPr="00644D02" w:rsidRDefault="00EA3372">
            <w:pPr>
              <w:rPr>
                <w:rFonts w:ascii="Arial" w:hAnsi="Arial" w:cs="Arial"/>
              </w:rPr>
            </w:pPr>
          </w:p>
        </w:tc>
      </w:tr>
      <w:tr w:rsidR="00C56435" w:rsidRPr="00644D02" w14:paraId="34DDF2A5" w14:textId="77777777" w:rsidTr="005D79ED">
        <w:trPr>
          <w:trHeight w:val="388"/>
        </w:trPr>
        <w:tc>
          <w:tcPr>
            <w:tcW w:w="3397" w:type="dxa"/>
            <w:vAlign w:val="center"/>
          </w:tcPr>
          <w:p w14:paraId="24D39DE3" w14:textId="09E0F3FD" w:rsidR="00C56435" w:rsidRPr="00770BE9" w:rsidRDefault="00C56435" w:rsidP="00C5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itle of SING award </w:t>
            </w:r>
          </w:p>
        </w:tc>
        <w:tc>
          <w:tcPr>
            <w:tcW w:w="6498" w:type="dxa"/>
          </w:tcPr>
          <w:p w14:paraId="655CD17F" w14:textId="77777777" w:rsidR="00C56435" w:rsidRPr="00644D02" w:rsidRDefault="00C56435" w:rsidP="00C56435">
            <w:pPr>
              <w:rPr>
                <w:rFonts w:ascii="Arial" w:hAnsi="Arial" w:cs="Arial"/>
              </w:rPr>
            </w:pPr>
          </w:p>
        </w:tc>
      </w:tr>
      <w:tr w:rsidR="00C56435" w:rsidRPr="00644D02" w14:paraId="266D5C8E" w14:textId="77777777" w:rsidTr="005D79ED">
        <w:trPr>
          <w:trHeight w:val="388"/>
        </w:trPr>
        <w:tc>
          <w:tcPr>
            <w:tcW w:w="3397" w:type="dxa"/>
            <w:vAlign w:val="center"/>
          </w:tcPr>
          <w:p w14:paraId="4269D1FA" w14:textId="67AEA55D" w:rsidR="00C56435" w:rsidRPr="00644D02" w:rsidRDefault="00C56435" w:rsidP="00C56435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IGSTC Award Letter No. &amp; Date</w:t>
            </w:r>
          </w:p>
        </w:tc>
        <w:tc>
          <w:tcPr>
            <w:tcW w:w="6498" w:type="dxa"/>
          </w:tcPr>
          <w:p w14:paraId="70A93544" w14:textId="77777777" w:rsidR="00C56435" w:rsidRPr="00644D02" w:rsidRDefault="00C56435" w:rsidP="00C56435">
            <w:pPr>
              <w:rPr>
                <w:rFonts w:ascii="Arial" w:hAnsi="Arial" w:cs="Arial"/>
              </w:rPr>
            </w:pPr>
          </w:p>
        </w:tc>
      </w:tr>
      <w:tr w:rsidR="00C56435" w:rsidRPr="00644D02" w14:paraId="6ED16C47" w14:textId="77777777" w:rsidTr="005D79ED">
        <w:trPr>
          <w:trHeight w:val="388"/>
        </w:trPr>
        <w:tc>
          <w:tcPr>
            <w:tcW w:w="3397" w:type="dxa"/>
            <w:vAlign w:val="center"/>
          </w:tcPr>
          <w:p w14:paraId="12D13752" w14:textId="76BF7F47" w:rsidR="00C56435" w:rsidRPr="00644D02" w:rsidRDefault="00C56435" w:rsidP="00C5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Date of the Award</w:t>
            </w:r>
          </w:p>
        </w:tc>
        <w:tc>
          <w:tcPr>
            <w:tcW w:w="6498" w:type="dxa"/>
          </w:tcPr>
          <w:p w14:paraId="7F44006E" w14:textId="77777777" w:rsidR="00C56435" w:rsidRPr="00644D02" w:rsidRDefault="00C56435" w:rsidP="00C56435">
            <w:pPr>
              <w:rPr>
                <w:rFonts w:ascii="Arial" w:hAnsi="Arial" w:cs="Arial"/>
              </w:rPr>
            </w:pPr>
          </w:p>
        </w:tc>
      </w:tr>
      <w:tr w:rsidR="00C56435" w:rsidRPr="00644D02" w14:paraId="16C5EE91" w14:textId="77777777" w:rsidTr="00A16248">
        <w:trPr>
          <w:trHeight w:val="388"/>
        </w:trPr>
        <w:tc>
          <w:tcPr>
            <w:tcW w:w="3397" w:type="dxa"/>
            <w:shd w:val="clear" w:color="auto" w:fill="auto"/>
            <w:vAlign w:val="center"/>
          </w:tcPr>
          <w:p w14:paraId="3DAFE4AC" w14:textId="7C3E8A90" w:rsidR="00C56435" w:rsidRPr="00644D02" w:rsidRDefault="00C56435" w:rsidP="00C5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Pr="00644D02">
              <w:rPr>
                <w:rFonts w:ascii="Arial" w:hAnsi="Arial" w:cs="Arial"/>
              </w:rPr>
              <w:t xml:space="preserve">enure </w:t>
            </w:r>
          </w:p>
        </w:tc>
        <w:tc>
          <w:tcPr>
            <w:tcW w:w="6498" w:type="dxa"/>
            <w:shd w:val="clear" w:color="auto" w:fill="auto"/>
          </w:tcPr>
          <w:p w14:paraId="1FE45CB9" w14:textId="77777777" w:rsidR="00C56435" w:rsidRPr="00644D02" w:rsidRDefault="00C56435" w:rsidP="00C56435">
            <w:pPr>
              <w:rPr>
                <w:rFonts w:ascii="Arial" w:hAnsi="Arial" w:cs="Arial"/>
              </w:rPr>
            </w:pPr>
          </w:p>
        </w:tc>
      </w:tr>
    </w:tbl>
    <w:p w14:paraId="5BFDD3F5" w14:textId="77777777" w:rsidR="00830086" w:rsidRPr="00644D02" w:rsidRDefault="00830086">
      <w:pPr>
        <w:rPr>
          <w:rFonts w:ascii="Arial" w:hAnsi="Arial" w:cs="Arial"/>
          <w:sz w:val="2"/>
          <w:szCs w:val="2"/>
        </w:rPr>
      </w:pPr>
    </w:p>
    <w:p w14:paraId="457FDFF8" w14:textId="34E1F062" w:rsidR="000902A8" w:rsidRPr="00644D02" w:rsidRDefault="00CC172A">
      <w:pPr>
        <w:rPr>
          <w:rFonts w:ascii="Arial" w:hAnsi="Arial" w:cs="Arial"/>
          <w:b/>
          <w:bCs/>
        </w:rPr>
      </w:pPr>
      <w:r w:rsidRPr="00644D02">
        <w:rPr>
          <w:rFonts w:ascii="Arial" w:hAnsi="Arial" w:cs="Arial"/>
          <w:b/>
          <w:bCs/>
        </w:rPr>
        <w:t>Details of the Expenditure</w:t>
      </w:r>
      <w:r w:rsidR="002F089C">
        <w:rPr>
          <w:rFonts w:ascii="Arial" w:hAnsi="Arial" w:cs="Arial"/>
          <w:b/>
          <w:bCs/>
        </w:rPr>
        <w:t xml:space="preserve"> </w:t>
      </w:r>
    </w:p>
    <w:tbl>
      <w:tblPr>
        <w:tblStyle w:val="TableGrid"/>
        <w:tblW w:w="99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1849"/>
        <w:gridCol w:w="1440"/>
        <w:gridCol w:w="1247"/>
        <w:gridCol w:w="1417"/>
        <w:gridCol w:w="1116"/>
        <w:gridCol w:w="2003"/>
      </w:tblGrid>
      <w:tr w:rsidR="003373F8" w:rsidRPr="00644D02" w14:paraId="18F1C198" w14:textId="7765D5B4" w:rsidTr="00323013">
        <w:trPr>
          <w:trHeight w:val="565"/>
        </w:trPr>
        <w:tc>
          <w:tcPr>
            <w:tcW w:w="851" w:type="dxa"/>
            <w:vAlign w:val="center"/>
          </w:tcPr>
          <w:p w14:paraId="64784B53" w14:textId="6B9E10F7" w:rsidR="003373F8" w:rsidRPr="00E80956" w:rsidRDefault="003373F8" w:rsidP="00E84F89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S. No</w:t>
            </w:r>
          </w:p>
        </w:tc>
        <w:tc>
          <w:tcPr>
            <w:tcW w:w="1849" w:type="dxa"/>
            <w:vAlign w:val="center"/>
          </w:tcPr>
          <w:p w14:paraId="7615E09D" w14:textId="4CBAAD26" w:rsidR="003373F8" w:rsidRDefault="003373F8" w:rsidP="00E84F89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Budget heads</w:t>
            </w:r>
          </w:p>
          <w:p w14:paraId="75EE94FA" w14:textId="1F2FB1B1" w:rsidR="00E84F89" w:rsidRPr="001B6E72" w:rsidRDefault="00E84F89" w:rsidP="00E84F89">
            <w:pPr>
              <w:rPr>
                <w:rFonts w:ascii="Arial" w:hAnsi="Arial" w:cs="Arial"/>
                <w:i/>
                <w:iCs/>
              </w:rPr>
            </w:pPr>
            <w:r w:rsidRPr="001B6E72">
              <w:rPr>
                <w:rFonts w:ascii="Arial" w:hAnsi="Arial" w:cs="Arial"/>
                <w:i/>
                <w:iCs/>
                <w:sz w:val="16"/>
                <w:szCs w:val="16"/>
              </w:rPr>
              <w:t>(</w:t>
            </w:r>
            <w:proofErr w:type="gramStart"/>
            <w:r w:rsidRPr="001B6E72">
              <w:rPr>
                <w:rFonts w:ascii="Arial" w:hAnsi="Arial" w:cs="Arial"/>
                <w:i/>
                <w:iCs/>
                <w:sz w:val="16"/>
                <w:szCs w:val="16"/>
              </w:rPr>
              <w:t>as</w:t>
            </w:r>
            <w:proofErr w:type="gramEnd"/>
            <w:r w:rsidRPr="001B6E7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r w:rsidR="008D38A7" w:rsidRPr="001B6E72">
              <w:rPr>
                <w:rFonts w:ascii="Arial" w:hAnsi="Arial" w:cs="Arial"/>
                <w:i/>
                <w:iCs/>
                <w:sz w:val="16"/>
                <w:szCs w:val="16"/>
              </w:rPr>
              <w:t>per</w:t>
            </w:r>
            <w:r w:rsidRPr="001B6E7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the Award Letter)</w:t>
            </w:r>
          </w:p>
        </w:tc>
        <w:tc>
          <w:tcPr>
            <w:tcW w:w="1440" w:type="dxa"/>
            <w:vAlign w:val="center"/>
          </w:tcPr>
          <w:p w14:paraId="5CD63540" w14:textId="3091665E" w:rsidR="003373F8" w:rsidRPr="00E80956" w:rsidRDefault="003373F8" w:rsidP="00E84F89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Amount sanctioned</w:t>
            </w:r>
          </w:p>
        </w:tc>
        <w:tc>
          <w:tcPr>
            <w:tcW w:w="1247" w:type="dxa"/>
            <w:vAlign w:val="center"/>
          </w:tcPr>
          <w:p w14:paraId="20C5D0F6" w14:textId="2E7FC251" w:rsidR="003373F8" w:rsidRPr="00E80956" w:rsidRDefault="003373F8" w:rsidP="00E84F89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Amount received</w:t>
            </w:r>
          </w:p>
        </w:tc>
        <w:tc>
          <w:tcPr>
            <w:tcW w:w="1417" w:type="dxa"/>
            <w:vAlign w:val="center"/>
          </w:tcPr>
          <w:p w14:paraId="5FEE38BE" w14:textId="745372FE" w:rsidR="003373F8" w:rsidRPr="00E80956" w:rsidRDefault="003373F8" w:rsidP="00E84F89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Expenditure incurred</w:t>
            </w:r>
          </w:p>
        </w:tc>
        <w:tc>
          <w:tcPr>
            <w:tcW w:w="1116" w:type="dxa"/>
            <w:vAlign w:val="center"/>
          </w:tcPr>
          <w:p w14:paraId="4267852B" w14:textId="5510FCA3" w:rsidR="003373F8" w:rsidRPr="00E80956" w:rsidRDefault="003373F8" w:rsidP="00E84F89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Unspent balance</w:t>
            </w:r>
          </w:p>
        </w:tc>
        <w:tc>
          <w:tcPr>
            <w:tcW w:w="2003" w:type="dxa"/>
            <w:vAlign w:val="center"/>
          </w:tcPr>
          <w:p w14:paraId="18C44983" w14:textId="5A90B83C" w:rsidR="003373F8" w:rsidRPr="00E80956" w:rsidRDefault="003373F8" w:rsidP="00E84F89">
            <w:pPr>
              <w:rPr>
                <w:rFonts w:ascii="Arial" w:hAnsi="Arial" w:cs="Arial"/>
              </w:rPr>
            </w:pPr>
            <w:r w:rsidRPr="003373F8">
              <w:rPr>
                <w:rFonts w:ascii="Arial" w:hAnsi="Arial" w:cs="Arial"/>
              </w:rPr>
              <w:t>Balance to be received</w:t>
            </w:r>
            <w:r w:rsidR="008D38A7">
              <w:rPr>
                <w:rFonts w:ascii="Arial" w:hAnsi="Arial" w:cs="Arial"/>
              </w:rPr>
              <w:t>/refunded</w:t>
            </w:r>
          </w:p>
        </w:tc>
      </w:tr>
      <w:tr w:rsidR="003373F8" w:rsidRPr="00644D02" w14:paraId="3B1069CD" w14:textId="3D44E874" w:rsidTr="00323013">
        <w:trPr>
          <w:trHeight w:val="405"/>
        </w:trPr>
        <w:tc>
          <w:tcPr>
            <w:tcW w:w="851" w:type="dxa"/>
            <w:vAlign w:val="center"/>
          </w:tcPr>
          <w:p w14:paraId="0D9C9081" w14:textId="11F61747" w:rsidR="003373F8" w:rsidRPr="00644D02" w:rsidRDefault="003373F8" w:rsidP="00E76E46">
            <w:pPr>
              <w:jc w:val="center"/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1</w:t>
            </w:r>
          </w:p>
        </w:tc>
        <w:tc>
          <w:tcPr>
            <w:tcW w:w="1849" w:type="dxa"/>
            <w:vAlign w:val="center"/>
          </w:tcPr>
          <w:p w14:paraId="4A6065C0" w14:textId="3AD6AA25" w:rsidR="003373F8" w:rsidRPr="00A85C53" w:rsidRDefault="00FF76DE" w:rsidP="00E76E46">
            <w:pPr>
              <w:rPr>
                <w:rFonts w:ascii="Arial" w:hAnsi="Arial" w:cs="Arial"/>
                <w:color w:val="FF0000"/>
              </w:rPr>
            </w:pPr>
            <w:r w:rsidRPr="001B6E72">
              <w:rPr>
                <w:rFonts w:ascii="Arial" w:hAnsi="Arial" w:cs="Arial"/>
                <w:sz w:val="18"/>
                <w:szCs w:val="18"/>
              </w:rPr>
              <w:t>Heads need to be incorporated</w:t>
            </w:r>
            <w:r w:rsidRPr="00323013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6F2C5C20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  <w:tc>
          <w:tcPr>
            <w:tcW w:w="1247" w:type="dxa"/>
            <w:vAlign w:val="center"/>
          </w:tcPr>
          <w:p w14:paraId="13D72E9D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41240198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  <w:tc>
          <w:tcPr>
            <w:tcW w:w="1116" w:type="dxa"/>
            <w:vAlign w:val="center"/>
          </w:tcPr>
          <w:p w14:paraId="5FB094B0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  <w:tc>
          <w:tcPr>
            <w:tcW w:w="2003" w:type="dxa"/>
          </w:tcPr>
          <w:p w14:paraId="17967705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</w:tr>
      <w:tr w:rsidR="003373F8" w:rsidRPr="00644D02" w14:paraId="2CBC8068" w14:textId="0260BC3C" w:rsidTr="00323013">
        <w:trPr>
          <w:trHeight w:val="288"/>
        </w:trPr>
        <w:tc>
          <w:tcPr>
            <w:tcW w:w="851" w:type="dxa"/>
            <w:vAlign w:val="center"/>
          </w:tcPr>
          <w:p w14:paraId="7FB7B463" w14:textId="28E7C4B4" w:rsidR="003373F8" w:rsidRPr="00644D02" w:rsidRDefault="003373F8" w:rsidP="00E76E46">
            <w:pPr>
              <w:jc w:val="center"/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2</w:t>
            </w:r>
          </w:p>
        </w:tc>
        <w:tc>
          <w:tcPr>
            <w:tcW w:w="1849" w:type="dxa"/>
            <w:vAlign w:val="center"/>
          </w:tcPr>
          <w:p w14:paraId="45902EC7" w14:textId="0782AD02" w:rsidR="003373F8" w:rsidRPr="00A85C53" w:rsidRDefault="003373F8" w:rsidP="00E76E46">
            <w:pPr>
              <w:rPr>
                <w:rFonts w:ascii="Arial" w:hAnsi="Arial" w:cs="Arial"/>
                <w:color w:val="FF0000"/>
              </w:rPr>
            </w:pPr>
          </w:p>
        </w:tc>
        <w:tc>
          <w:tcPr>
            <w:tcW w:w="1440" w:type="dxa"/>
            <w:vAlign w:val="center"/>
          </w:tcPr>
          <w:p w14:paraId="475F6906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  <w:tc>
          <w:tcPr>
            <w:tcW w:w="1247" w:type="dxa"/>
            <w:vAlign w:val="center"/>
          </w:tcPr>
          <w:p w14:paraId="324CF820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4DD7C182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  <w:tc>
          <w:tcPr>
            <w:tcW w:w="1116" w:type="dxa"/>
            <w:vAlign w:val="center"/>
          </w:tcPr>
          <w:p w14:paraId="5E0CF3DC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  <w:tc>
          <w:tcPr>
            <w:tcW w:w="2003" w:type="dxa"/>
          </w:tcPr>
          <w:p w14:paraId="5421ECDD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</w:tr>
      <w:tr w:rsidR="003373F8" w:rsidRPr="00644D02" w14:paraId="2AD9684F" w14:textId="3488B46D" w:rsidTr="00323013">
        <w:trPr>
          <w:trHeight w:val="288"/>
        </w:trPr>
        <w:tc>
          <w:tcPr>
            <w:tcW w:w="851" w:type="dxa"/>
            <w:vAlign w:val="center"/>
          </w:tcPr>
          <w:p w14:paraId="2139AC29" w14:textId="45A713F4" w:rsidR="003373F8" w:rsidRPr="00644D02" w:rsidRDefault="003373F8" w:rsidP="00E76E4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849" w:type="dxa"/>
            <w:vAlign w:val="center"/>
          </w:tcPr>
          <w:p w14:paraId="3C8E70EB" w14:textId="7A9A2B79" w:rsidR="003373F8" w:rsidRPr="00A85C53" w:rsidRDefault="003373F8" w:rsidP="00E76E46">
            <w:pPr>
              <w:rPr>
                <w:rFonts w:ascii="Arial" w:hAnsi="Arial" w:cs="Arial"/>
                <w:color w:val="FF0000"/>
              </w:rPr>
            </w:pPr>
          </w:p>
        </w:tc>
        <w:tc>
          <w:tcPr>
            <w:tcW w:w="1440" w:type="dxa"/>
            <w:vAlign w:val="center"/>
          </w:tcPr>
          <w:p w14:paraId="3F8EC0E9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  <w:tc>
          <w:tcPr>
            <w:tcW w:w="1247" w:type="dxa"/>
            <w:vAlign w:val="center"/>
          </w:tcPr>
          <w:p w14:paraId="628B86CE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DBF76B6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  <w:tc>
          <w:tcPr>
            <w:tcW w:w="1116" w:type="dxa"/>
            <w:vAlign w:val="center"/>
          </w:tcPr>
          <w:p w14:paraId="5539F0D8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  <w:tc>
          <w:tcPr>
            <w:tcW w:w="2003" w:type="dxa"/>
          </w:tcPr>
          <w:p w14:paraId="7B7E97C7" w14:textId="77777777" w:rsidR="003373F8" w:rsidRPr="00644D02" w:rsidRDefault="003373F8" w:rsidP="00E76E46">
            <w:pPr>
              <w:rPr>
                <w:rFonts w:ascii="Arial" w:hAnsi="Arial" w:cs="Arial"/>
              </w:rPr>
            </w:pPr>
          </w:p>
        </w:tc>
      </w:tr>
      <w:tr w:rsidR="00DC360C" w:rsidRPr="00644D02" w14:paraId="5B8597E1" w14:textId="77777777" w:rsidTr="00323013">
        <w:trPr>
          <w:trHeight w:val="288"/>
        </w:trPr>
        <w:tc>
          <w:tcPr>
            <w:tcW w:w="851" w:type="dxa"/>
            <w:vAlign w:val="center"/>
          </w:tcPr>
          <w:p w14:paraId="75D77A8A" w14:textId="2F207D96" w:rsidR="00DC360C" w:rsidRDefault="00DC360C" w:rsidP="00E76E4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849" w:type="dxa"/>
            <w:vAlign w:val="center"/>
          </w:tcPr>
          <w:p w14:paraId="6684FDA3" w14:textId="10C542A3" w:rsidR="00DC360C" w:rsidRPr="00A85C53" w:rsidRDefault="00DC360C" w:rsidP="00E76E46">
            <w:pPr>
              <w:rPr>
                <w:rFonts w:ascii="Arial" w:hAnsi="Arial" w:cs="Arial"/>
                <w:color w:val="FF0000"/>
              </w:rPr>
            </w:pPr>
          </w:p>
        </w:tc>
        <w:tc>
          <w:tcPr>
            <w:tcW w:w="1440" w:type="dxa"/>
            <w:vAlign w:val="center"/>
          </w:tcPr>
          <w:p w14:paraId="170339A6" w14:textId="77777777" w:rsidR="00DC360C" w:rsidRPr="00644D02" w:rsidRDefault="00DC360C" w:rsidP="00E76E46">
            <w:pPr>
              <w:rPr>
                <w:rFonts w:ascii="Arial" w:hAnsi="Arial" w:cs="Arial"/>
              </w:rPr>
            </w:pPr>
          </w:p>
        </w:tc>
        <w:tc>
          <w:tcPr>
            <w:tcW w:w="1247" w:type="dxa"/>
            <w:vAlign w:val="center"/>
          </w:tcPr>
          <w:p w14:paraId="71C74A34" w14:textId="77777777" w:rsidR="00DC360C" w:rsidRPr="00644D02" w:rsidRDefault="00DC360C" w:rsidP="00E76E46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05768FE0" w14:textId="77777777" w:rsidR="00DC360C" w:rsidRPr="00644D02" w:rsidRDefault="00DC360C" w:rsidP="00E76E46">
            <w:pPr>
              <w:rPr>
                <w:rFonts w:ascii="Arial" w:hAnsi="Arial" w:cs="Arial"/>
              </w:rPr>
            </w:pPr>
          </w:p>
        </w:tc>
        <w:tc>
          <w:tcPr>
            <w:tcW w:w="1116" w:type="dxa"/>
            <w:vAlign w:val="center"/>
          </w:tcPr>
          <w:p w14:paraId="307A35E7" w14:textId="77777777" w:rsidR="00DC360C" w:rsidRPr="00644D02" w:rsidRDefault="00DC360C" w:rsidP="00E76E46">
            <w:pPr>
              <w:rPr>
                <w:rFonts w:ascii="Arial" w:hAnsi="Arial" w:cs="Arial"/>
              </w:rPr>
            </w:pPr>
          </w:p>
        </w:tc>
        <w:tc>
          <w:tcPr>
            <w:tcW w:w="2003" w:type="dxa"/>
          </w:tcPr>
          <w:p w14:paraId="5B72BB3A" w14:textId="77777777" w:rsidR="00DC360C" w:rsidRPr="00644D02" w:rsidRDefault="00DC360C" w:rsidP="00E76E46">
            <w:pPr>
              <w:rPr>
                <w:rFonts w:ascii="Arial" w:hAnsi="Arial" w:cs="Arial"/>
              </w:rPr>
            </w:pPr>
          </w:p>
        </w:tc>
      </w:tr>
      <w:tr w:rsidR="0006688A" w:rsidRPr="00644D02" w14:paraId="2EABF3E7" w14:textId="77777777" w:rsidTr="00323013">
        <w:trPr>
          <w:trHeight w:val="288"/>
        </w:trPr>
        <w:tc>
          <w:tcPr>
            <w:tcW w:w="851" w:type="dxa"/>
            <w:vAlign w:val="center"/>
          </w:tcPr>
          <w:p w14:paraId="2E2CC5A7" w14:textId="49138788" w:rsidR="0006688A" w:rsidRDefault="0006688A" w:rsidP="00E76E4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849" w:type="dxa"/>
            <w:vAlign w:val="center"/>
          </w:tcPr>
          <w:p w14:paraId="06A76CA4" w14:textId="770FA060" w:rsidR="0006688A" w:rsidRPr="00A85C53" w:rsidRDefault="0006688A" w:rsidP="00E76E46">
            <w:pPr>
              <w:rPr>
                <w:rFonts w:ascii="Arial" w:hAnsi="Arial" w:cs="Arial"/>
                <w:color w:val="FF0000"/>
              </w:rPr>
            </w:pPr>
            <w:r w:rsidRPr="00323013">
              <w:rPr>
                <w:rFonts w:ascii="Arial" w:hAnsi="Arial" w:cs="Arial"/>
                <w:sz w:val="18"/>
                <w:szCs w:val="18"/>
              </w:rPr>
              <w:t xml:space="preserve">Interest </w:t>
            </w:r>
            <w:proofErr w:type="gramStart"/>
            <w:r w:rsidRPr="00323013">
              <w:rPr>
                <w:rFonts w:ascii="Arial" w:hAnsi="Arial" w:cs="Arial"/>
                <w:sz w:val="18"/>
                <w:szCs w:val="18"/>
              </w:rPr>
              <w:t>received, if</w:t>
            </w:r>
            <w:proofErr w:type="gramEnd"/>
            <w:r w:rsidRPr="00323013">
              <w:rPr>
                <w:rFonts w:ascii="Arial" w:hAnsi="Arial" w:cs="Arial"/>
                <w:sz w:val="18"/>
                <w:szCs w:val="18"/>
              </w:rPr>
              <w:t xml:space="preserve"> any</w:t>
            </w:r>
          </w:p>
        </w:tc>
        <w:tc>
          <w:tcPr>
            <w:tcW w:w="1440" w:type="dxa"/>
            <w:vAlign w:val="center"/>
          </w:tcPr>
          <w:p w14:paraId="5FFF824E" w14:textId="77777777" w:rsidR="0006688A" w:rsidRPr="00644D02" w:rsidRDefault="0006688A" w:rsidP="00E76E46">
            <w:pPr>
              <w:rPr>
                <w:rFonts w:ascii="Arial" w:hAnsi="Arial" w:cs="Arial"/>
              </w:rPr>
            </w:pPr>
          </w:p>
        </w:tc>
        <w:tc>
          <w:tcPr>
            <w:tcW w:w="1247" w:type="dxa"/>
            <w:vAlign w:val="center"/>
          </w:tcPr>
          <w:p w14:paraId="6836C30D" w14:textId="77777777" w:rsidR="0006688A" w:rsidRPr="00644D02" w:rsidRDefault="0006688A" w:rsidP="00E76E46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7E5A5F6" w14:textId="77777777" w:rsidR="0006688A" w:rsidRPr="00644D02" w:rsidRDefault="0006688A" w:rsidP="00E76E46">
            <w:pPr>
              <w:rPr>
                <w:rFonts w:ascii="Arial" w:hAnsi="Arial" w:cs="Arial"/>
              </w:rPr>
            </w:pPr>
          </w:p>
        </w:tc>
        <w:tc>
          <w:tcPr>
            <w:tcW w:w="1116" w:type="dxa"/>
            <w:vAlign w:val="center"/>
          </w:tcPr>
          <w:p w14:paraId="601C98D8" w14:textId="77777777" w:rsidR="0006688A" w:rsidRPr="00644D02" w:rsidRDefault="0006688A" w:rsidP="00E76E46">
            <w:pPr>
              <w:rPr>
                <w:rFonts w:ascii="Arial" w:hAnsi="Arial" w:cs="Arial"/>
              </w:rPr>
            </w:pPr>
          </w:p>
        </w:tc>
        <w:tc>
          <w:tcPr>
            <w:tcW w:w="2003" w:type="dxa"/>
          </w:tcPr>
          <w:p w14:paraId="44208570" w14:textId="77777777" w:rsidR="0006688A" w:rsidRPr="00644D02" w:rsidRDefault="0006688A" w:rsidP="00E76E46">
            <w:pPr>
              <w:rPr>
                <w:rFonts w:ascii="Arial" w:hAnsi="Arial" w:cs="Arial"/>
              </w:rPr>
            </w:pPr>
          </w:p>
        </w:tc>
      </w:tr>
      <w:tr w:rsidR="00AC5D99" w:rsidRPr="00644D02" w14:paraId="52C2B9DA" w14:textId="4291B9DC" w:rsidTr="00491D08">
        <w:trPr>
          <w:trHeight w:val="288"/>
        </w:trPr>
        <w:tc>
          <w:tcPr>
            <w:tcW w:w="2700" w:type="dxa"/>
            <w:gridSpan w:val="2"/>
            <w:vAlign w:val="center"/>
          </w:tcPr>
          <w:p w14:paraId="5135C30A" w14:textId="05C107BA" w:rsidR="00AC5D99" w:rsidRPr="00644D02" w:rsidRDefault="00AC5D99" w:rsidP="00AC5D99">
            <w:pPr>
              <w:jc w:val="center"/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  <w:b/>
                <w:bCs/>
              </w:rPr>
              <w:t>Total</w:t>
            </w:r>
          </w:p>
        </w:tc>
        <w:tc>
          <w:tcPr>
            <w:tcW w:w="1440" w:type="dxa"/>
            <w:vAlign w:val="center"/>
          </w:tcPr>
          <w:p w14:paraId="16883E90" w14:textId="77777777" w:rsidR="00AC5D99" w:rsidRPr="00644D02" w:rsidRDefault="00AC5D99" w:rsidP="003A2DD3">
            <w:pPr>
              <w:rPr>
                <w:rFonts w:ascii="Arial" w:hAnsi="Arial" w:cs="Arial"/>
              </w:rPr>
            </w:pPr>
          </w:p>
        </w:tc>
        <w:tc>
          <w:tcPr>
            <w:tcW w:w="1247" w:type="dxa"/>
            <w:vAlign w:val="center"/>
          </w:tcPr>
          <w:p w14:paraId="03D4CB52" w14:textId="77777777" w:rsidR="00AC5D99" w:rsidRPr="00644D02" w:rsidRDefault="00AC5D99" w:rsidP="003A2DD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588B453" w14:textId="77777777" w:rsidR="00AC5D99" w:rsidRPr="00644D02" w:rsidRDefault="00AC5D99" w:rsidP="003A2DD3">
            <w:pPr>
              <w:rPr>
                <w:rFonts w:ascii="Arial" w:hAnsi="Arial" w:cs="Arial"/>
              </w:rPr>
            </w:pPr>
          </w:p>
        </w:tc>
        <w:tc>
          <w:tcPr>
            <w:tcW w:w="1116" w:type="dxa"/>
            <w:vAlign w:val="center"/>
          </w:tcPr>
          <w:p w14:paraId="25AD985A" w14:textId="77777777" w:rsidR="00AC5D99" w:rsidRPr="00644D02" w:rsidRDefault="00AC5D99" w:rsidP="003A2DD3">
            <w:pPr>
              <w:rPr>
                <w:rFonts w:ascii="Arial" w:hAnsi="Arial" w:cs="Arial"/>
              </w:rPr>
            </w:pPr>
          </w:p>
        </w:tc>
        <w:tc>
          <w:tcPr>
            <w:tcW w:w="2003" w:type="dxa"/>
          </w:tcPr>
          <w:p w14:paraId="6B93FD78" w14:textId="77777777" w:rsidR="00AC5D99" w:rsidRPr="00644D02" w:rsidRDefault="00AC5D99" w:rsidP="003A2DD3">
            <w:pPr>
              <w:rPr>
                <w:rFonts w:ascii="Arial" w:hAnsi="Arial" w:cs="Arial"/>
              </w:rPr>
            </w:pPr>
          </w:p>
        </w:tc>
      </w:tr>
    </w:tbl>
    <w:p w14:paraId="1B2E15C1" w14:textId="25C43C04" w:rsidR="00FF76DE" w:rsidRPr="00901A23" w:rsidRDefault="00FF76DE">
      <w:pPr>
        <w:rPr>
          <w:rFonts w:ascii="Arial" w:hAnsi="Arial" w:cs="Arial"/>
          <w:b/>
          <w:bCs/>
          <w:i/>
          <w:iCs/>
          <w:sz w:val="18"/>
          <w:szCs w:val="18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539"/>
        <w:gridCol w:w="6356"/>
      </w:tblGrid>
      <w:tr w:rsidR="00DE312D" w:rsidRPr="00644D02" w14:paraId="417DA357" w14:textId="77777777" w:rsidTr="004716BA">
        <w:trPr>
          <w:trHeight w:val="404"/>
        </w:trPr>
        <w:tc>
          <w:tcPr>
            <w:tcW w:w="3539" w:type="dxa"/>
            <w:vAlign w:val="center"/>
          </w:tcPr>
          <w:p w14:paraId="7E8C5D44" w14:textId="49F814C7" w:rsidR="00DE312D" w:rsidRPr="00644D02" w:rsidRDefault="00DE312D" w:rsidP="00DF4E36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Total grant sanctioned by IGSTC</w:t>
            </w:r>
          </w:p>
        </w:tc>
        <w:tc>
          <w:tcPr>
            <w:tcW w:w="6356" w:type="dxa"/>
          </w:tcPr>
          <w:p w14:paraId="69E2EBD1" w14:textId="77777777" w:rsidR="00DE312D" w:rsidRPr="00644D02" w:rsidRDefault="00DE312D" w:rsidP="00DF4E36">
            <w:pPr>
              <w:rPr>
                <w:rFonts w:ascii="Arial" w:hAnsi="Arial" w:cs="Arial"/>
              </w:rPr>
            </w:pPr>
          </w:p>
        </w:tc>
      </w:tr>
      <w:tr w:rsidR="00DE312D" w:rsidRPr="00644D02" w14:paraId="7B5CD3EF" w14:textId="77777777" w:rsidTr="004716BA">
        <w:trPr>
          <w:trHeight w:val="404"/>
        </w:trPr>
        <w:tc>
          <w:tcPr>
            <w:tcW w:w="3539" w:type="dxa"/>
            <w:vAlign w:val="center"/>
          </w:tcPr>
          <w:p w14:paraId="0BF02876" w14:textId="3A59413A" w:rsidR="002F29FD" w:rsidRPr="00644D02" w:rsidRDefault="00DE312D" w:rsidP="00DF4E36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grant </w:t>
            </w:r>
            <w:r w:rsidR="006D4DCC" w:rsidRPr="00644D02">
              <w:rPr>
                <w:rFonts w:ascii="Arial" w:hAnsi="Arial" w:cs="Arial"/>
              </w:rPr>
              <w:t xml:space="preserve">received from </w:t>
            </w:r>
            <w:r w:rsidRPr="00644D02">
              <w:rPr>
                <w:rFonts w:ascii="Arial" w:hAnsi="Arial" w:cs="Arial"/>
              </w:rPr>
              <w:t>IGSTC</w:t>
            </w:r>
          </w:p>
        </w:tc>
        <w:tc>
          <w:tcPr>
            <w:tcW w:w="6356" w:type="dxa"/>
          </w:tcPr>
          <w:p w14:paraId="174CE0E8" w14:textId="77777777" w:rsidR="00DE312D" w:rsidRPr="00644D02" w:rsidRDefault="00DE312D" w:rsidP="00DF4E36">
            <w:pPr>
              <w:rPr>
                <w:rFonts w:ascii="Arial" w:hAnsi="Arial" w:cs="Arial"/>
              </w:rPr>
            </w:pPr>
          </w:p>
        </w:tc>
      </w:tr>
      <w:tr w:rsidR="00DE312D" w:rsidRPr="00644D02" w14:paraId="0C41E7EC" w14:textId="77777777" w:rsidTr="004716BA">
        <w:trPr>
          <w:trHeight w:val="404"/>
        </w:trPr>
        <w:tc>
          <w:tcPr>
            <w:tcW w:w="3539" w:type="dxa"/>
            <w:vAlign w:val="center"/>
          </w:tcPr>
          <w:p w14:paraId="333B65BF" w14:textId="320B1EB6" w:rsidR="00DE312D" w:rsidRPr="00644D02" w:rsidRDefault="00785DEB" w:rsidP="00DF4E36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</w:t>
            </w:r>
            <w:r w:rsidR="006D4DCC" w:rsidRPr="00644D02">
              <w:rPr>
                <w:rFonts w:ascii="Arial" w:hAnsi="Arial" w:cs="Arial"/>
              </w:rPr>
              <w:t xml:space="preserve">expenditure incurred </w:t>
            </w:r>
          </w:p>
        </w:tc>
        <w:tc>
          <w:tcPr>
            <w:tcW w:w="6356" w:type="dxa"/>
          </w:tcPr>
          <w:p w14:paraId="08BB15D9" w14:textId="77777777" w:rsidR="00DE312D" w:rsidRPr="00644D02" w:rsidRDefault="00DE312D" w:rsidP="00DF4E36">
            <w:pPr>
              <w:rPr>
                <w:rFonts w:ascii="Arial" w:hAnsi="Arial" w:cs="Arial"/>
              </w:rPr>
            </w:pPr>
          </w:p>
        </w:tc>
      </w:tr>
      <w:tr w:rsidR="00535330" w:rsidRPr="00644D02" w14:paraId="0C6B8E49" w14:textId="77777777" w:rsidTr="004716BA">
        <w:trPr>
          <w:trHeight w:val="404"/>
        </w:trPr>
        <w:tc>
          <w:tcPr>
            <w:tcW w:w="3539" w:type="dxa"/>
            <w:vAlign w:val="center"/>
          </w:tcPr>
          <w:p w14:paraId="4A103D88" w14:textId="7474E707" w:rsidR="00535330" w:rsidRPr="00644D02" w:rsidRDefault="00535330" w:rsidP="00DF4E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y interest, if earned</w:t>
            </w:r>
          </w:p>
        </w:tc>
        <w:tc>
          <w:tcPr>
            <w:tcW w:w="6356" w:type="dxa"/>
          </w:tcPr>
          <w:p w14:paraId="6C15690A" w14:textId="77777777" w:rsidR="00535330" w:rsidRPr="00644D02" w:rsidRDefault="00535330" w:rsidP="00DF4E36">
            <w:pPr>
              <w:rPr>
                <w:rFonts w:ascii="Arial" w:hAnsi="Arial" w:cs="Arial"/>
              </w:rPr>
            </w:pPr>
          </w:p>
        </w:tc>
      </w:tr>
      <w:tr w:rsidR="00DE312D" w:rsidRPr="00644D02" w14:paraId="587A49AE" w14:textId="77777777" w:rsidTr="004716BA">
        <w:trPr>
          <w:trHeight w:val="404"/>
        </w:trPr>
        <w:tc>
          <w:tcPr>
            <w:tcW w:w="3539" w:type="dxa"/>
            <w:vAlign w:val="center"/>
          </w:tcPr>
          <w:p w14:paraId="576B0427" w14:textId="24AF5EC7" w:rsidR="00DE312D" w:rsidRPr="00644D02" w:rsidRDefault="00785DEB" w:rsidP="00DF4E36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Unspent/</w:t>
            </w:r>
            <w:r w:rsidR="00A42A42" w:rsidRPr="00644D02">
              <w:rPr>
                <w:rFonts w:ascii="Arial" w:hAnsi="Arial" w:cs="Arial"/>
              </w:rPr>
              <w:t>Excess if</w:t>
            </w:r>
            <w:r w:rsidRPr="00644D02">
              <w:rPr>
                <w:rFonts w:ascii="Arial" w:hAnsi="Arial" w:cs="Arial"/>
              </w:rPr>
              <w:t xml:space="preserve"> any</w:t>
            </w:r>
          </w:p>
        </w:tc>
        <w:tc>
          <w:tcPr>
            <w:tcW w:w="6356" w:type="dxa"/>
          </w:tcPr>
          <w:p w14:paraId="3F8B2795" w14:textId="77777777" w:rsidR="00DE312D" w:rsidRPr="00644D02" w:rsidRDefault="00DE312D" w:rsidP="00DF4E36">
            <w:pPr>
              <w:rPr>
                <w:rFonts w:ascii="Arial" w:hAnsi="Arial" w:cs="Arial"/>
              </w:rPr>
            </w:pPr>
          </w:p>
        </w:tc>
      </w:tr>
    </w:tbl>
    <w:p w14:paraId="2A2DD5D6" w14:textId="77777777" w:rsidR="00323013" w:rsidRPr="00323013" w:rsidRDefault="00323013" w:rsidP="004716BA">
      <w:pPr>
        <w:rPr>
          <w:rFonts w:ascii="Arial" w:hAnsi="Arial" w:cs="Arial"/>
          <w:b/>
          <w:bCs/>
          <w:i/>
          <w:iCs/>
          <w:sz w:val="2"/>
          <w:szCs w:val="2"/>
        </w:rPr>
      </w:pPr>
    </w:p>
    <w:p w14:paraId="6E5FF551" w14:textId="6AE442C4" w:rsidR="00EB154F" w:rsidRPr="00323013" w:rsidRDefault="001912AF" w:rsidP="00323013">
      <w:pPr>
        <w:jc w:val="both"/>
        <w:rPr>
          <w:rFonts w:ascii="Arial" w:hAnsi="Arial" w:cs="Arial"/>
          <w:sz w:val="20"/>
          <w:szCs w:val="20"/>
        </w:rPr>
      </w:pPr>
      <w:r w:rsidRPr="00323013">
        <w:rPr>
          <w:rFonts w:ascii="Arial" w:hAnsi="Arial" w:cs="Arial"/>
          <w:b/>
          <w:bCs/>
          <w:i/>
          <w:iCs/>
          <w:sz w:val="16"/>
          <w:szCs w:val="16"/>
        </w:rPr>
        <w:t>Note</w:t>
      </w:r>
      <w:r w:rsidR="002409DB">
        <w:rPr>
          <w:rFonts w:ascii="Arial" w:hAnsi="Arial" w:cs="Arial"/>
          <w:b/>
          <w:bCs/>
          <w:i/>
          <w:iCs/>
          <w:sz w:val="16"/>
          <w:szCs w:val="16"/>
        </w:rPr>
        <w:t>:</w:t>
      </w:r>
      <w:r w:rsidRPr="00323013">
        <w:rPr>
          <w:rFonts w:ascii="Arial" w:hAnsi="Arial" w:cs="Arial"/>
          <w:b/>
          <w:bCs/>
          <w:i/>
          <w:iCs/>
          <w:sz w:val="16"/>
          <w:szCs w:val="16"/>
        </w:rPr>
        <w:t xml:space="preserve"> Travels at actuals and </w:t>
      </w:r>
      <w:r w:rsidR="00B51C64">
        <w:rPr>
          <w:rFonts w:ascii="Arial" w:hAnsi="Arial" w:cs="Arial"/>
          <w:b/>
          <w:bCs/>
          <w:i/>
          <w:iCs/>
          <w:sz w:val="16"/>
          <w:szCs w:val="16"/>
        </w:rPr>
        <w:t>su</w:t>
      </w:r>
      <w:r w:rsidR="002409DB">
        <w:rPr>
          <w:rFonts w:ascii="Arial" w:hAnsi="Arial" w:cs="Arial"/>
          <w:b/>
          <w:bCs/>
          <w:i/>
          <w:iCs/>
          <w:sz w:val="16"/>
          <w:szCs w:val="16"/>
        </w:rPr>
        <w:t>pporting documents to be submitted.</w:t>
      </w:r>
    </w:p>
    <w:p w14:paraId="45AF0BD1" w14:textId="77777777" w:rsidR="00A42A42" w:rsidRDefault="00A42A42" w:rsidP="00D0234E">
      <w:pPr>
        <w:spacing w:after="0"/>
        <w:rPr>
          <w:rFonts w:ascii="Arial" w:hAnsi="Arial" w:cs="Arial"/>
        </w:rPr>
      </w:pPr>
    </w:p>
    <w:p w14:paraId="0FD6D9F2" w14:textId="77777777" w:rsidR="002409DB" w:rsidRPr="00644D02" w:rsidRDefault="002409DB" w:rsidP="00D0234E">
      <w:pPr>
        <w:spacing w:after="0"/>
        <w:rPr>
          <w:rFonts w:ascii="Arial" w:hAnsi="Arial" w:cs="Arial"/>
        </w:rPr>
      </w:pPr>
    </w:p>
    <w:p w14:paraId="2E1DFEC6" w14:textId="77777777" w:rsidR="00A42A42" w:rsidRPr="00644D02" w:rsidRDefault="00A42A42" w:rsidP="00D0234E">
      <w:pPr>
        <w:spacing w:after="0"/>
        <w:rPr>
          <w:rFonts w:ascii="Arial" w:hAnsi="Arial" w:cs="Arial"/>
        </w:rPr>
      </w:pPr>
    </w:p>
    <w:p w14:paraId="394A978A" w14:textId="37A69160" w:rsidR="007B6E62" w:rsidRPr="00644D02" w:rsidRDefault="00BF09D4" w:rsidP="0082599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</w:t>
      </w:r>
      <w:r w:rsidR="00094740">
        <w:rPr>
          <w:rFonts w:ascii="Arial" w:hAnsi="Arial" w:cs="Arial"/>
        </w:rPr>
        <w:t xml:space="preserve">      </w:t>
      </w:r>
      <w:r w:rsidR="00825991" w:rsidRPr="00644D02">
        <w:rPr>
          <w:rFonts w:ascii="Arial" w:hAnsi="Arial" w:cs="Arial"/>
        </w:rPr>
        <w:t xml:space="preserve">Awardee                    </w:t>
      </w:r>
      <w:r>
        <w:rPr>
          <w:rFonts w:ascii="Arial" w:hAnsi="Arial" w:cs="Arial"/>
        </w:rPr>
        <w:t>Accounts/Finance Officer</w:t>
      </w:r>
      <w:r w:rsidR="00825991" w:rsidRPr="00644D02">
        <w:rPr>
          <w:rFonts w:ascii="Arial" w:hAnsi="Arial" w:cs="Arial"/>
        </w:rPr>
        <w:t xml:space="preserve">    </w:t>
      </w:r>
      <w:r>
        <w:rPr>
          <w:rFonts w:ascii="Arial" w:hAnsi="Arial" w:cs="Arial"/>
        </w:rPr>
        <w:t xml:space="preserve">           </w:t>
      </w:r>
      <w:r w:rsidR="00EB154F" w:rsidRPr="00644D02">
        <w:rPr>
          <w:rFonts w:ascii="Arial" w:hAnsi="Arial" w:cs="Arial"/>
        </w:rPr>
        <w:t>Institution/Industry</w:t>
      </w:r>
      <w:r w:rsidR="00094740">
        <w:rPr>
          <w:rFonts w:ascii="Arial" w:hAnsi="Arial" w:cs="Arial"/>
        </w:rPr>
        <w:t xml:space="preserve"> (</w:t>
      </w:r>
      <w:r w:rsidR="00094740" w:rsidRPr="00644D02">
        <w:rPr>
          <w:rFonts w:ascii="Arial" w:hAnsi="Arial" w:cs="Arial"/>
        </w:rPr>
        <w:t>Head</w:t>
      </w:r>
      <w:r w:rsidR="00094740">
        <w:rPr>
          <w:rFonts w:ascii="Arial" w:hAnsi="Arial" w:cs="Arial"/>
        </w:rPr>
        <w:t>)</w:t>
      </w:r>
    </w:p>
    <w:p w14:paraId="7E100BC7" w14:textId="77777777" w:rsidR="00825991" w:rsidRPr="00644D02" w:rsidRDefault="00825991" w:rsidP="00A65991">
      <w:pPr>
        <w:spacing w:after="0"/>
        <w:jc w:val="center"/>
        <w:rPr>
          <w:rFonts w:ascii="Arial" w:hAnsi="Arial" w:cs="Arial"/>
        </w:rPr>
      </w:pPr>
    </w:p>
    <w:p w14:paraId="5A30B1D5" w14:textId="77777777" w:rsidR="00094740" w:rsidRPr="00094740" w:rsidRDefault="00094740" w:rsidP="00094740">
      <w:pPr>
        <w:spacing w:after="0"/>
        <w:rPr>
          <w:rFonts w:ascii="Arial" w:hAnsi="Arial" w:cs="Arial"/>
          <w:sz w:val="18"/>
          <w:szCs w:val="18"/>
        </w:rPr>
      </w:pPr>
      <w:r w:rsidRPr="00094740">
        <w:rPr>
          <w:rFonts w:ascii="Arial" w:hAnsi="Arial" w:cs="Arial"/>
          <w:sz w:val="18"/>
          <w:szCs w:val="18"/>
        </w:rPr>
        <w:t>Signature</w:t>
      </w:r>
    </w:p>
    <w:p w14:paraId="2713D505" w14:textId="1923125F" w:rsidR="007B6E62" w:rsidRPr="00644D02" w:rsidRDefault="00094740" w:rsidP="00094740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  <w:r w:rsidRPr="00094740">
        <w:rPr>
          <w:rFonts w:ascii="Arial" w:hAnsi="Arial" w:cs="Arial"/>
          <w:sz w:val="18"/>
          <w:szCs w:val="18"/>
        </w:rPr>
        <w:t>with seal &amp; date</w:t>
      </w:r>
    </w:p>
    <w:p w14:paraId="293B8C96" w14:textId="77777777" w:rsidR="00CF76BC" w:rsidRPr="00644D02" w:rsidRDefault="00CF76BC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4D5DED5" w14:textId="77777777" w:rsidR="00323013" w:rsidRDefault="00323013" w:rsidP="004716BA">
      <w:pPr>
        <w:spacing w:after="0"/>
        <w:jc w:val="center"/>
      </w:pPr>
    </w:p>
    <w:p w14:paraId="713117AF" w14:textId="77777777" w:rsidR="002409DB" w:rsidRDefault="002409DB" w:rsidP="004716BA">
      <w:pPr>
        <w:spacing w:after="0"/>
        <w:jc w:val="center"/>
      </w:pPr>
    </w:p>
    <w:p w14:paraId="728F4506" w14:textId="77777777" w:rsidR="00094740" w:rsidRDefault="00094740" w:rsidP="004716BA">
      <w:pPr>
        <w:spacing w:after="0"/>
        <w:jc w:val="center"/>
      </w:pPr>
    </w:p>
    <w:p w14:paraId="330D9886" w14:textId="77777777" w:rsidR="00094740" w:rsidRDefault="00094740" w:rsidP="004716BA">
      <w:pPr>
        <w:spacing w:after="0"/>
        <w:jc w:val="center"/>
      </w:pPr>
    </w:p>
    <w:p w14:paraId="5F979643" w14:textId="77777777" w:rsidR="00094740" w:rsidRDefault="00094740" w:rsidP="004716BA">
      <w:pPr>
        <w:spacing w:after="0"/>
        <w:jc w:val="center"/>
      </w:pPr>
    </w:p>
    <w:p w14:paraId="202E158C" w14:textId="3B714E4E" w:rsidR="00FD2601" w:rsidRDefault="00FF76DE" w:rsidP="004716BA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t xml:space="preserve">GFR 12 – A [(See Rule </w:t>
      </w:r>
      <w:r w:rsidR="00A91DEF">
        <w:t>256 (2)</w:t>
      </w:r>
      <w:r>
        <w:t>]</w:t>
      </w:r>
    </w:p>
    <w:p w14:paraId="6B802069" w14:textId="77777777" w:rsidR="00FD2601" w:rsidRDefault="00FD2601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1F0396A" w14:textId="77777777" w:rsidR="00E15967" w:rsidRDefault="00F971FC" w:rsidP="00C4545B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644D02">
        <w:rPr>
          <w:rFonts w:ascii="Arial" w:hAnsi="Arial" w:cs="Arial"/>
          <w:b/>
          <w:bCs/>
          <w:sz w:val="24"/>
          <w:szCs w:val="24"/>
          <w:u w:val="single"/>
        </w:rPr>
        <w:t>Utilization Certificate</w:t>
      </w:r>
      <w:r w:rsidR="00FF76DE">
        <w:rPr>
          <w:rFonts w:ascii="Arial" w:hAnsi="Arial" w:cs="Arial"/>
          <w:b/>
          <w:bCs/>
          <w:sz w:val="24"/>
          <w:szCs w:val="24"/>
          <w:u w:val="single"/>
        </w:rPr>
        <w:t xml:space="preserve"> for the period from</w:t>
      </w:r>
      <w:r w:rsidR="00936FDE">
        <w:rPr>
          <w:rFonts w:ascii="Arial" w:hAnsi="Arial" w:cs="Arial"/>
          <w:b/>
          <w:bCs/>
          <w:sz w:val="24"/>
          <w:szCs w:val="24"/>
          <w:u w:val="single"/>
        </w:rPr>
        <w:t>…………………….</w:t>
      </w:r>
      <w:r w:rsidR="00E15967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1288BA88" w14:textId="63E5CCD7" w:rsidR="00F971FC" w:rsidRPr="00644D02" w:rsidRDefault="00E15967" w:rsidP="00C4545B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for IGSTC grant-in-aid support under Small Immediate Need Grant (SING)</w:t>
      </w:r>
    </w:p>
    <w:p w14:paraId="7C8BB808" w14:textId="77777777" w:rsidR="00F971FC" w:rsidRPr="00644D02" w:rsidRDefault="00F971FC" w:rsidP="00D0234E">
      <w:pPr>
        <w:spacing w:after="0"/>
        <w:rPr>
          <w:rFonts w:ascii="Arial" w:hAnsi="Arial" w:cs="Arial"/>
        </w:rPr>
      </w:pPr>
    </w:p>
    <w:tbl>
      <w:tblPr>
        <w:tblStyle w:val="TableGrid"/>
        <w:tblW w:w="9492" w:type="dxa"/>
        <w:jc w:val="center"/>
        <w:tblLook w:val="04A0" w:firstRow="1" w:lastRow="0" w:firstColumn="1" w:lastColumn="0" w:noHBand="0" w:noVBand="1"/>
      </w:tblPr>
      <w:tblGrid>
        <w:gridCol w:w="4957"/>
        <w:gridCol w:w="4535"/>
      </w:tblGrid>
      <w:tr w:rsidR="004A05A6" w:rsidRPr="00644D02" w14:paraId="49779C7F" w14:textId="77777777" w:rsidTr="00095B56">
        <w:trPr>
          <w:trHeight w:val="388"/>
          <w:jc w:val="center"/>
        </w:trPr>
        <w:tc>
          <w:tcPr>
            <w:tcW w:w="4957" w:type="dxa"/>
            <w:vAlign w:val="center"/>
          </w:tcPr>
          <w:p w14:paraId="049F1F37" w14:textId="2882D71B" w:rsidR="004A05A6" w:rsidRPr="00644D02" w:rsidRDefault="004A05A6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IGSTC Award Letter No. &amp; Date</w:t>
            </w:r>
          </w:p>
        </w:tc>
        <w:tc>
          <w:tcPr>
            <w:tcW w:w="4535" w:type="dxa"/>
          </w:tcPr>
          <w:p w14:paraId="677D356E" w14:textId="77777777" w:rsidR="004A05A6" w:rsidRPr="00644D02" w:rsidRDefault="004A05A6" w:rsidP="00DF4E36">
            <w:pPr>
              <w:rPr>
                <w:rFonts w:ascii="Arial" w:hAnsi="Arial" w:cs="Arial"/>
              </w:rPr>
            </w:pPr>
          </w:p>
        </w:tc>
      </w:tr>
      <w:tr w:rsidR="00A5744C" w:rsidRPr="00644D02" w14:paraId="21E19DA1" w14:textId="77777777" w:rsidTr="00095B56">
        <w:trPr>
          <w:trHeight w:val="388"/>
          <w:jc w:val="center"/>
        </w:trPr>
        <w:tc>
          <w:tcPr>
            <w:tcW w:w="4957" w:type="dxa"/>
            <w:vAlign w:val="center"/>
          </w:tcPr>
          <w:p w14:paraId="38B8A752" w14:textId="3A82D515" w:rsidR="00A5744C" w:rsidRPr="00644D02" w:rsidRDefault="00A5744C" w:rsidP="003E0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itle of the </w:t>
            </w:r>
            <w:r w:rsidR="00A60C00">
              <w:rPr>
                <w:rFonts w:ascii="Arial" w:hAnsi="Arial" w:cs="Arial"/>
              </w:rPr>
              <w:t xml:space="preserve">SING </w:t>
            </w:r>
            <w:r>
              <w:rPr>
                <w:rFonts w:ascii="Arial" w:hAnsi="Arial" w:cs="Arial"/>
              </w:rPr>
              <w:t>Proposal</w:t>
            </w:r>
          </w:p>
        </w:tc>
        <w:tc>
          <w:tcPr>
            <w:tcW w:w="4535" w:type="dxa"/>
          </w:tcPr>
          <w:p w14:paraId="1EF7C231" w14:textId="77777777" w:rsidR="00A5744C" w:rsidRPr="00644D02" w:rsidRDefault="00A5744C" w:rsidP="00DF4E36">
            <w:pPr>
              <w:rPr>
                <w:rFonts w:ascii="Arial" w:hAnsi="Arial" w:cs="Arial"/>
              </w:rPr>
            </w:pPr>
          </w:p>
        </w:tc>
      </w:tr>
      <w:tr w:rsidR="005E5825" w:rsidRPr="00644D02" w14:paraId="408A641D" w14:textId="77777777" w:rsidTr="00095B56">
        <w:trPr>
          <w:trHeight w:val="388"/>
          <w:jc w:val="center"/>
        </w:trPr>
        <w:tc>
          <w:tcPr>
            <w:tcW w:w="4957" w:type="dxa"/>
            <w:vAlign w:val="center"/>
          </w:tcPr>
          <w:p w14:paraId="2E2DAECE" w14:textId="73615786" w:rsidR="005E5825" w:rsidRPr="00644D02" w:rsidRDefault="005E5825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Name of the </w:t>
            </w:r>
            <w:r w:rsidR="00375B72" w:rsidRPr="00644D02">
              <w:rPr>
                <w:rFonts w:ascii="Arial" w:hAnsi="Arial" w:cs="Arial"/>
              </w:rPr>
              <w:t>Awardee</w:t>
            </w:r>
            <w:r w:rsidR="00FF76DE">
              <w:rPr>
                <w:rFonts w:ascii="Arial" w:hAnsi="Arial" w:cs="Arial"/>
              </w:rPr>
              <w:t xml:space="preserve"> with affiliation </w:t>
            </w:r>
          </w:p>
        </w:tc>
        <w:tc>
          <w:tcPr>
            <w:tcW w:w="4535" w:type="dxa"/>
          </w:tcPr>
          <w:p w14:paraId="2997D31A" w14:textId="77777777" w:rsidR="005E5825" w:rsidRPr="00644D02" w:rsidRDefault="005E5825" w:rsidP="00DF4E36">
            <w:pPr>
              <w:rPr>
                <w:rFonts w:ascii="Arial" w:hAnsi="Arial" w:cs="Arial"/>
              </w:rPr>
            </w:pPr>
          </w:p>
        </w:tc>
      </w:tr>
      <w:tr w:rsidR="005E5825" w:rsidRPr="00644D02" w14:paraId="13502D26" w14:textId="77777777" w:rsidTr="00095B56">
        <w:trPr>
          <w:trHeight w:val="388"/>
          <w:jc w:val="center"/>
        </w:trPr>
        <w:tc>
          <w:tcPr>
            <w:tcW w:w="4957" w:type="dxa"/>
            <w:vAlign w:val="center"/>
          </w:tcPr>
          <w:p w14:paraId="182F73F2" w14:textId="1A13FBC4" w:rsidR="005E5825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Name of the Parent Institute </w:t>
            </w:r>
          </w:p>
        </w:tc>
        <w:tc>
          <w:tcPr>
            <w:tcW w:w="4535" w:type="dxa"/>
          </w:tcPr>
          <w:p w14:paraId="6F7FC25C" w14:textId="77777777" w:rsidR="005E5825" w:rsidRPr="00644D02" w:rsidRDefault="005E5825" w:rsidP="00DF4E36">
            <w:pPr>
              <w:rPr>
                <w:rFonts w:ascii="Arial" w:hAnsi="Arial" w:cs="Arial"/>
              </w:rPr>
            </w:pPr>
          </w:p>
        </w:tc>
      </w:tr>
      <w:tr w:rsidR="00C56435" w:rsidRPr="00644D02" w14:paraId="66120A62" w14:textId="77777777" w:rsidTr="00095B56">
        <w:trPr>
          <w:trHeight w:val="388"/>
          <w:jc w:val="center"/>
        </w:trPr>
        <w:tc>
          <w:tcPr>
            <w:tcW w:w="4957" w:type="dxa"/>
            <w:vAlign w:val="center"/>
          </w:tcPr>
          <w:p w14:paraId="21DA31D8" w14:textId="031A0144" w:rsidR="00C56435" w:rsidRPr="00644D02" w:rsidRDefault="00C56435" w:rsidP="003E0B08">
            <w:pPr>
              <w:rPr>
                <w:rFonts w:ascii="Arial" w:hAnsi="Arial" w:cs="Arial"/>
              </w:rPr>
            </w:pPr>
            <w:r w:rsidRPr="00770BE9">
              <w:rPr>
                <w:rFonts w:ascii="Arial" w:hAnsi="Arial" w:cs="Arial"/>
              </w:rPr>
              <w:t>Name and Affiliation of the Host Collaborator</w:t>
            </w:r>
          </w:p>
        </w:tc>
        <w:tc>
          <w:tcPr>
            <w:tcW w:w="4535" w:type="dxa"/>
          </w:tcPr>
          <w:p w14:paraId="4AB6E8E9" w14:textId="77777777" w:rsidR="00C56435" w:rsidRPr="00644D02" w:rsidRDefault="00C56435" w:rsidP="00DF4E36">
            <w:pPr>
              <w:rPr>
                <w:rFonts w:ascii="Arial" w:hAnsi="Arial" w:cs="Arial"/>
              </w:rPr>
            </w:pPr>
          </w:p>
        </w:tc>
      </w:tr>
      <w:tr w:rsidR="005E5825" w:rsidRPr="00644D02" w14:paraId="73D0B770" w14:textId="77777777" w:rsidTr="00095B56">
        <w:trPr>
          <w:trHeight w:val="388"/>
          <w:jc w:val="center"/>
        </w:trPr>
        <w:tc>
          <w:tcPr>
            <w:tcW w:w="4957" w:type="dxa"/>
            <w:vAlign w:val="center"/>
          </w:tcPr>
          <w:p w14:paraId="00C7B053" w14:textId="32D19ECF" w:rsidR="005E5825" w:rsidRDefault="00D14928" w:rsidP="003E0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urpose &amp; </w:t>
            </w:r>
            <w:r w:rsidR="00F05901" w:rsidRPr="00644D02">
              <w:rPr>
                <w:rFonts w:ascii="Arial" w:hAnsi="Arial" w:cs="Arial"/>
              </w:rPr>
              <w:t xml:space="preserve">Place of </w:t>
            </w:r>
            <w:r w:rsidR="00A5744C">
              <w:rPr>
                <w:rFonts w:ascii="Arial" w:hAnsi="Arial" w:cs="Arial"/>
              </w:rPr>
              <w:t>Networking/Conference</w:t>
            </w:r>
          </w:p>
          <w:p w14:paraId="32E0D1D4" w14:textId="327A2974" w:rsidR="00315BC7" w:rsidRPr="00644D02" w:rsidRDefault="00315BC7" w:rsidP="003E0B08">
            <w:pPr>
              <w:rPr>
                <w:rFonts w:ascii="Arial" w:hAnsi="Arial" w:cs="Arial"/>
              </w:rPr>
            </w:pPr>
            <w:r w:rsidRPr="00365882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365882">
              <w:rPr>
                <w:rFonts w:ascii="Arial" w:hAnsi="Arial" w:cs="Arial"/>
                <w:sz w:val="20"/>
                <w:szCs w:val="20"/>
              </w:rPr>
              <w:t>if</w:t>
            </w:r>
            <w:proofErr w:type="gramEnd"/>
            <w:r w:rsidRPr="00365882">
              <w:rPr>
                <w:rFonts w:ascii="Arial" w:hAnsi="Arial" w:cs="Arial"/>
                <w:sz w:val="20"/>
                <w:szCs w:val="20"/>
              </w:rPr>
              <w:t xml:space="preserve"> applicable</w:t>
            </w:r>
            <w:r w:rsidR="00451E09" w:rsidRPr="00365882">
              <w:rPr>
                <w:rFonts w:ascii="Arial" w:hAnsi="Arial" w:cs="Arial"/>
                <w:sz w:val="20"/>
                <w:szCs w:val="20"/>
              </w:rPr>
              <w:t>/under</w:t>
            </w:r>
            <w:r w:rsidR="00514F95" w:rsidRPr="00365882">
              <w:rPr>
                <w:rFonts w:ascii="Arial" w:hAnsi="Arial" w:cs="Arial"/>
                <w:sz w:val="20"/>
                <w:szCs w:val="20"/>
              </w:rPr>
              <w:t>taken</w:t>
            </w:r>
            <w:r w:rsidRPr="00365882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535" w:type="dxa"/>
          </w:tcPr>
          <w:p w14:paraId="75DE7F90" w14:textId="77777777" w:rsidR="005E5825" w:rsidRPr="00644D02" w:rsidRDefault="005E5825" w:rsidP="00DF4E36">
            <w:pPr>
              <w:rPr>
                <w:rFonts w:ascii="Arial" w:hAnsi="Arial" w:cs="Arial"/>
              </w:rPr>
            </w:pPr>
          </w:p>
        </w:tc>
      </w:tr>
      <w:tr w:rsidR="00642CA2" w:rsidRPr="00644D02" w14:paraId="3B1F73AC" w14:textId="77777777" w:rsidTr="00095B56">
        <w:trPr>
          <w:trHeight w:val="388"/>
          <w:jc w:val="center"/>
        </w:trPr>
        <w:tc>
          <w:tcPr>
            <w:tcW w:w="4957" w:type="dxa"/>
            <w:vAlign w:val="center"/>
          </w:tcPr>
          <w:p w14:paraId="5E8E3574" w14:textId="3BE50806" w:rsidR="00642CA2" w:rsidRPr="00644D02" w:rsidRDefault="00642CA2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amount of </w:t>
            </w:r>
            <w:r w:rsidR="0090131F" w:rsidRPr="00644D02">
              <w:rPr>
                <w:rFonts w:ascii="Arial" w:hAnsi="Arial" w:cs="Arial"/>
              </w:rPr>
              <w:t>sanctioned grant</w:t>
            </w:r>
            <w:r w:rsidRPr="00644D02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535" w:type="dxa"/>
          </w:tcPr>
          <w:p w14:paraId="10A593B0" w14:textId="77777777" w:rsidR="00642CA2" w:rsidRPr="00644D02" w:rsidRDefault="00642CA2" w:rsidP="00DF4E36">
            <w:pPr>
              <w:rPr>
                <w:rFonts w:ascii="Arial" w:hAnsi="Arial" w:cs="Arial"/>
              </w:rPr>
            </w:pPr>
          </w:p>
        </w:tc>
      </w:tr>
      <w:tr w:rsidR="00CF76BC" w:rsidRPr="00644D02" w14:paraId="620D3AF4" w14:textId="77777777" w:rsidTr="00095B56">
        <w:trPr>
          <w:trHeight w:val="388"/>
          <w:jc w:val="center"/>
        </w:trPr>
        <w:tc>
          <w:tcPr>
            <w:tcW w:w="4957" w:type="dxa"/>
            <w:vAlign w:val="center"/>
          </w:tcPr>
          <w:p w14:paraId="32A0B210" w14:textId="740378B7" w:rsidR="002B427F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amount of grant released </w:t>
            </w:r>
          </w:p>
        </w:tc>
        <w:tc>
          <w:tcPr>
            <w:tcW w:w="4535" w:type="dxa"/>
          </w:tcPr>
          <w:p w14:paraId="59DBD87E" w14:textId="77777777" w:rsidR="00CF76BC" w:rsidRPr="00644D02" w:rsidRDefault="00CF76BC" w:rsidP="00DF4E36">
            <w:pPr>
              <w:rPr>
                <w:rFonts w:ascii="Arial" w:hAnsi="Arial" w:cs="Arial"/>
              </w:rPr>
            </w:pPr>
          </w:p>
        </w:tc>
      </w:tr>
      <w:tr w:rsidR="0038146D" w:rsidRPr="00644D02" w14:paraId="566D57C9" w14:textId="77777777" w:rsidTr="00095B56">
        <w:trPr>
          <w:trHeight w:val="388"/>
          <w:jc w:val="center"/>
        </w:trPr>
        <w:tc>
          <w:tcPr>
            <w:tcW w:w="4957" w:type="dxa"/>
            <w:vAlign w:val="center"/>
          </w:tcPr>
          <w:p w14:paraId="4761CC5B" w14:textId="793A379F" w:rsidR="0038146D" w:rsidRPr="00644D02" w:rsidRDefault="0038146D" w:rsidP="003E0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est earned from </w:t>
            </w:r>
            <w:proofErr w:type="gramStart"/>
            <w:r>
              <w:rPr>
                <w:rFonts w:ascii="Arial" w:hAnsi="Arial" w:cs="Arial"/>
              </w:rPr>
              <w:t>IGSTC Grant, if</w:t>
            </w:r>
            <w:proofErr w:type="gramEnd"/>
            <w:r>
              <w:rPr>
                <w:rFonts w:ascii="Arial" w:hAnsi="Arial" w:cs="Arial"/>
              </w:rPr>
              <w:t xml:space="preserve"> any </w:t>
            </w:r>
          </w:p>
        </w:tc>
        <w:tc>
          <w:tcPr>
            <w:tcW w:w="4535" w:type="dxa"/>
          </w:tcPr>
          <w:p w14:paraId="0DE99E5F" w14:textId="77777777" w:rsidR="0038146D" w:rsidRPr="00644D02" w:rsidRDefault="0038146D" w:rsidP="00DF4E36">
            <w:pPr>
              <w:rPr>
                <w:rFonts w:ascii="Arial" w:hAnsi="Arial" w:cs="Arial"/>
              </w:rPr>
            </w:pPr>
          </w:p>
        </w:tc>
      </w:tr>
      <w:tr w:rsidR="000F46CA" w:rsidRPr="00644D02" w14:paraId="0A7122B5" w14:textId="77777777" w:rsidTr="00095B56">
        <w:trPr>
          <w:trHeight w:val="388"/>
          <w:jc w:val="center"/>
        </w:trPr>
        <w:tc>
          <w:tcPr>
            <w:tcW w:w="4957" w:type="dxa"/>
            <w:vAlign w:val="center"/>
          </w:tcPr>
          <w:p w14:paraId="54E2D429" w14:textId="759D958C" w:rsidR="000F46CA" w:rsidRDefault="000F46CA" w:rsidP="003E0B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amount available for utilization</w:t>
            </w:r>
          </w:p>
        </w:tc>
        <w:tc>
          <w:tcPr>
            <w:tcW w:w="4535" w:type="dxa"/>
          </w:tcPr>
          <w:p w14:paraId="1CF1FC84" w14:textId="77777777" w:rsidR="000F46CA" w:rsidRPr="00644D02" w:rsidRDefault="000F46CA" w:rsidP="00DF4E36">
            <w:pPr>
              <w:rPr>
                <w:rFonts w:ascii="Arial" w:hAnsi="Arial" w:cs="Arial"/>
              </w:rPr>
            </w:pPr>
          </w:p>
        </w:tc>
      </w:tr>
      <w:tr w:rsidR="00BA643B" w:rsidRPr="00644D02" w14:paraId="523549C7" w14:textId="77777777" w:rsidTr="00095B56">
        <w:trPr>
          <w:trHeight w:val="388"/>
          <w:jc w:val="center"/>
        </w:trPr>
        <w:tc>
          <w:tcPr>
            <w:tcW w:w="4957" w:type="dxa"/>
            <w:vAlign w:val="center"/>
          </w:tcPr>
          <w:p w14:paraId="4DA86E89" w14:textId="2635278E" w:rsidR="00BA643B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Actual Expenditure incurred </w:t>
            </w:r>
          </w:p>
        </w:tc>
        <w:tc>
          <w:tcPr>
            <w:tcW w:w="4535" w:type="dxa"/>
          </w:tcPr>
          <w:p w14:paraId="51A56C37" w14:textId="77777777" w:rsidR="00BA643B" w:rsidRPr="00644D02" w:rsidRDefault="00BA643B" w:rsidP="00DF4E36">
            <w:pPr>
              <w:rPr>
                <w:rFonts w:ascii="Arial" w:hAnsi="Arial" w:cs="Arial"/>
              </w:rPr>
            </w:pPr>
          </w:p>
        </w:tc>
      </w:tr>
      <w:tr w:rsidR="001856DA" w:rsidRPr="00644D02" w14:paraId="4A8838A4" w14:textId="77777777" w:rsidTr="00095B56">
        <w:trPr>
          <w:trHeight w:val="427"/>
          <w:jc w:val="center"/>
        </w:trPr>
        <w:tc>
          <w:tcPr>
            <w:tcW w:w="4957" w:type="dxa"/>
            <w:vAlign w:val="center"/>
          </w:tcPr>
          <w:p w14:paraId="27F30435" w14:textId="26CDAD18" w:rsidR="001856DA" w:rsidRPr="00644D02" w:rsidRDefault="001856DA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Balance to be refunded /</w:t>
            </w:r>
            <w:r w:rsidR="00546B80">
              <w:rPr>
                <w:rFonts w:ascii="Arial" w:hAnsi="Arial" w:cs="Arial"/>
              </w:rPr>
              <w:t>paid</w:t>
            </w:r>
          </w:p>
        </w:tc>
        <w:tc>
          <w:tcPr>
            <w:tcW w:w="4535" w:type="dxa"/>
          </w:tcPr>
          <w:p w14:paraId="30F53893" w14:textId="77777777" w:rsidR="001856DA" w:rsidRPr="00644D02" w:rsidRDefault="001856DA" w:rsidP="00DF4E36">
            <w:pPr>
              <w:rPr>
                <w:rFonts w:ascii="Arial" w:hAnsi="Arial" w:cs="Arial"/>
              </w:rPr>
            </w:pPr>
          </w:p>
        </w:tc>
      </w:tr>
    </w:tbl>
    <w:p w14:paraId="669C6C40" w14:textId="23FEF60B" w:rsidR="00956F05" w:rsidRPr="00644D02" w:rsidRDefault="00DA0D38" w:rsidP="00D0234E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0FD6E9D1" w14:textId="5A0EFA6F" w:rsidR="00BF7066" w:rsidRDefault="00FF5A9E" w:rsidP="00417F67">
      <w:pPr>
        <w:spacing w:after="120" w:line="240" w:lineRule="auto"/>
        <w:jc w:val="both"/>
        <w:rPr>
          <w:rFonts w:ascii="Arial" w:eastAsia="Times New Roman" w:hAnsi="Arial" w:cs="Arial"/>
          <w:color w:val="231F20"/>
          <w:lang w:eastAsia="en-IN"/>
        </w:rPr>
      </w:pPr>
      <w:r w:rsidRPr="00644D02">
        <w:rPr>
          <w:rFonts w:ascii="Arial" w:eastAsia="Times New Roman" w:hAnsi="Arial" w:cs="Arial"/>
          <w:color w:val="231F20"/>
          <w:lang w:eastAsia="en-IN"/>
        </w:rPr>
        <w:t>Certified that out of</w:t>
      </w:r>
      <w:r w:rsidR="00983383" w:rsidRPr="00644D02">
        <w:rPr>
          <w:rFonts w:ascii="Arial" w:eastAsia="Times New Roman" w:hAnsi="Arial" w:cs="Arial"/>
          <w:color w:val="231F20"/>
          <w:lang w:eastAsia="en-IN"/>
        </w:rPr>
        <w:t>__________</w:t>
      </w:r>
      <w:r w:rsidR="00C81C95" w:rsidRPr="00644D02">
        <w:rPr>
          <w:rFonts w:ascii="Arial" w:eastAsia="Times New Roman" w:hAnsi="Arial" w:cs="Arial"/>
          <w:color w:val="231F20"/>
          <w:lang w:eastAsia="en-IN"/>
        </w:rPr>
        <w:t xml:space="preserve"> (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 xml:space="preserve">amount in INR/Euro) </w:t>
      </w:r>
      <w:r w:rsidRPr="00644D02">
        <w:rPr>
          <w:rFonts w:ascii="Arial" w:eastAsia="Times New Roman" w:hAnsi="Arial" w:cs="Arial"/>
          <w:color w:val="231F20"/>
          <w:lang w:eastAsia="en-IN"/>
        </w:rPr>
        <w:t>of grant sanctioned to</w:t>
      </w:r>
      <w:r w:rsidR="00546B80">
        <w:rPr>
          <w:rFonts w:ascii="Arial" w:eastAsia="Times New Roman" w:hAnsi="Arial" w:cs="Arial"/>
          <w:color w:val="231F20"/>
          <w:lang w:eastAsia="en-IN"/>
        </w:rPr>
        <w:t>wards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="00DA0D38">
        <w:rPr>
          <w:rFonts w:ascii="Arial" w:eastAsia="Times New Roman" w:hAnsi="Arial" w:cs="Arial"/>
          <w:color w:val="231F20"/>
          <w:lang w:eastAsia="en-IN"/>
        </w:rPr>
        <w:t xml:space="preserve">Small Immediate Need Grants </w:t>
      </w:r>
      <w:r w:rsidRPr="00644D02">
        <w:rPr>
          <w:rFonts w:ascii="Arial" w:eastAsia="Times New Roman" w:hAnsi="Arial" w:cs="Arial"/>
          <w:color w:val="231F20"/>
          <w:lang w:eastAsia="en-IN"/>
        </w:rPr>
        <w:t>(</w:t>
      </w:r>
      <w:r w:rsidR="00DA0D38">
        <w:rPr>
          <w:rFonts w:ascii="Arial" w:eastAsia="Times New Roman" w:hAnsi="Arial" w:cs="Arial"/>
          <w:color w:val="231F20"/>
          <w:lang w:eastAsia="en-IN"/>
        </w:rPr>
        <w:t>SING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>) in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favour of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__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>(</w:t>
      </w:r>
      <w:r w:rsidR="00C07C41" w:rsidRPr="00644D02">
        <w:rPr>
          <w:rFonts w:ascii="Arial" w:eastAsia="Times New Roman" w:hAnsi="Arial" w:cs="Arial"/>
          <w:color w:val="231F20"/>
          <w:lang w:eastAsia="en-IN"/>
        </w:rPr>
        <w:t>Institute) vide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IGSTC Award /Order No IGSTC/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___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Dated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</w:t>
      </w:r>
      <w:r w:rsidR="000B742F" w:rsidRPr="00644D02">
        <w:rPr>
          <w:rFonts w:ascii="Arial" w:eastAsia="Times New Roman" w:hAnsi="Arial" w:cs="Arial"/>
          <w:color w:val="231F20"/>
          <w:lang w:eastAsia="en-IN"/>
        </w:rPr>
        <w:t>_</w:t>
      </w:r>
      <w:r w:rsidR="005C602A">
        <w:rPr>
          <w:rFonts w:ascii="Arial" w:eastAsia="Times New Roman" w:hAnsi="Arial" w:cs="Arial"/>
          <w:color w:val="231F20"/>
          <w:lang w:eastAsia="en-IN"/>
        </w:rPr>
        <w:t xml:space="preserve">, </w:t>
      </w:r>
      <w:r w:rsidR="00FF76DE">
        <w:rPr>
          <w:rFonts w:ascii="Arial" w:eastAsia="Times New Roman" w:hAnsi="Arial" w:cs="Arial"/>
          <w:color w:val="231F20"/>
          <w:lang w:eastAsia="en-IN"/>
        </w:rPr>
        <w:t xml:space="preserve">provided for……………………………………. (Purpose) </w:t>
      </w:r>
      <w:r w:rsidR="005C602A">
        <w:rPr>
          <w:rFonts w:ascii="Arial" w:eastAsia="Times New Roman" w:hAnsi="Arial" w:cs="Arial"/>
          <w:color w:val="231F20"/>
          <w:lang w:eastAsia="en-IN"/>
        </w:rPr>
        <w:t>t</w:t>
      </w:r>
      <w:r w:rsidR="00BF7066" w:rsidRPr="00BF7066">
        <w:rPr>
          <w:rFonts w:ascii="Arial" w:eastAsia="Times New Roman" w:hAnsi="Arial" w:cs="Arial"/>
          <w:color w:val="231F20"/>
          <w:lang w:eastAsia="en-IN"/>
        </w:rPr>
        <w:t>here is an unspent amount available of Rs</w:t>
      </w:r>
      <w:r w:rsidR="00F92F3F">
        <w:rPr>
          <w:rFonts w:ascii="Arial" w:eastAsia="Times New Roman" w:hAnsi="Arial" w:cs="Arial"/>
          <w:color w:val="231F20"/>
          <w:lang w:eastAsia="en-IN"/>
        </w:rPr>
        <w:t>/</w:t>
      </w:r>
      <w:r w:rsidR="00182724">
        <w:rPr>
          <w:rFonts w:ascii="Arial" w:eastAsia="Times New Roman" w:hAnsi="Arial" w:cs="Arial"/>
          <w:color w:val="231F20"/>
          <w:lang w:eastAsia="en-IN"/>
        </w:rPr>
        <w:t>Euro</w:t>
      </w:r>
      <w:r w:rsidR="00BF7066" w:rsidRPr="00BF7066">
        <w:rPr>
          <w:rFonts w:ascii="Arial" w:eastAsia="Times New Roman" w:hAnsi="Arial" w:cs="Arial"/>
          <w:color w:val="231F20"/>
          <w:lang w:eastAsia="en-IN"/>
        </w:rPr>
        <w:t>……………………</w:t>
      </w:r>
      <w:r w:rsidR="00182724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="00BF7066" w:rsidRPr="00BF7066">
        <w:rPr>
          <w:rFonts w:ascii="Arial" w:eastAsia="Times New Roman" w:hAnsi="Arial" w:cs="Arial"/>
          <w:color w:val="231F20"/>
          <w:lang w:eastAsia="en-IN"/>
        </w:rPr>
        <w:t xml:space="preserve">or excess expenditure incurred amounting to </w:t>
      </w:r>
      <w:r w:rsidR="00182724" w:rsidRPr="00BF7066">
        <w:rPr>
          <w:rFonts w:ascii="Arial" w:eastAsia="Times New Roman" w:hAnsi="Arial" w:cs="Arial"/>
          <w:color w:val="231F20"/>
          <w:lang w:eastAsia="en-IN"/>
        </w:rPr>
        <w:t>Rs</w:t>
      </w:r>
      <w:r w:rsidR="00182724">
        <w:rPr>
          <w:rFonts w:ascii="Arial" w:eastAsia="Times New Roman" w:hAnsi="Arial" w:cs="Arial"/>
          <w:color w:val="231F20"/>
          <w:lang w:eastAsia="en-IN"/>
        </w:rPr>
        <w:t>/Euro</w:t>
      </w:r>
      <w:r w:rsidR="00182724" w:rsidRPr="00BF7066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="00BF7066" w:rsidRPr="00BF7066">
        <w:rPr>
          <w:rFonts w:ascii="Arial" w:eastAsia="Times New Roman" w:hAnsi="Arial" w:cs="Arial"/>
          <w:color w:val="231F20"/>
          <w:lang w:eastAsia="en-IN"/>
        </w:rPr>
        <w:t xml:space="preserve">…………………………. </w:t>
      </w:r>
      <w:r w:rsidR="00480B1E">
        <w:rPr>
          <w:rFonts w:ascii="Arial" w:eastAsia="Times New Roman" w:hAnsi="Arial" w:cs="Arial"/>
          <w:color w:val="231F20"/>
          <w:lang w:eastAsia="en-IN"/>
        </w:rPr>
        <w:t xml:space="preserve">The institute has received interest of </w:t>
      </w:r>
      <w:r w:rsidR="00417F67" w:rsidRPr="00417F67">
        <w:rPr>
          <w:rFonts w:ascii="Arial" w:eastAsia="Times New Roman" w:hAnsi="Arial" w:cs="Arial"/>
          <w:color w:val="231F20"/>
          <w:lang w:eastAsia="en-IN"/>
        </w:rPr>
        <w:t xml:space="preserve">Rs/Euro </w:t>
      </w:r>
      <w:r w:rsidR="00480B1E">
        <w:rPr>
          <w:rFonts w:ascii="Arial" w:eastAsia="Times New Roman" w:hAnsi="Arial" w:cs="Arial"/>
          <w:color w:val="231F20"/>
          <w:lang w:eastAsia="en-IN"/>
        </w:rPr>
        <w:t xml:space="preserve">…………… from grant released by IGSTC for aforesaid project. </w:t>
      </w:r>
      <w:r w:rsidR="00BF7066" w:rsidRPr="00BF7066">
        <w:rPr>
          <w:rFonts w:ascii="Arial" w:eastAsia="Times New Roman" w:hAnsi="Arial" w:cs="Arial"/>
          <w:color w:val="231F20"/>
          <w:lang w:eastAsia="en-IN"/>
        </w:rPr>
        <w:t xml:space="preserve">The unspent </w:t>
      </w:r>
      <w:proofErr w:type="gramStart"/>
      <w:r w:rsidR="00BF7066" w:rsidRPr="00BF7066">
        <w:rPr>
          <w:rFonts w:ascii="Arial" w:eastAsia="Times New Roman" w:hAnsi="Arial" w:cs="Arial"/>
          <w:color w:val="231F20"/>
          <w:lang w:eastAsia="en-IN"/>
        </w:rPr>
        <w:t>amount</w:t>
      </w:r>
      <w:proofErr w:type="gramEnd"/>
      <w:r w:rsidR="00BF7066" w:rsidRPr="00BF7066">
        <w:rPr>
          <w:rFonts w:ascii="Arial" w:eastAsia="Times New Roman" w:hAnsi="Arial" w:cs="Arial"/>
          <w:color w:val="231F20"/>
          <w:lang w:eastAsia="en-IN"/>
        </w:rPr>
        <w:t xml:space="preserve"> of </w:t>
      </w:r>
      <w:r w:rsidR="00182724" w:rsidRPr="00BF7066">
        <w:rPr>
          <w:rFonts w:ascii="Arial" w:eastAsia="Times New Roman" w:hAnsi="Arial" w:cs="Arial"/>
          <w:color w:val="231F20"/>
          <w:lang w:eastAsia="en-IN"/>
        </w:rPr>
        <w:t>Rs</w:t>
      </w:r>
      <w:r w:rsidR="00182724">
        <w:rPr>
          <w:rFonts w:ascii="Arial" w:eastAsia="Times New Roman" w:hAnsi="Arial" w:cs="Arial"/>
          <w:color w:val="231F20"/>
          <w:lang w:eastAsia="en-IN"/>
        </w:rPr>
        <w:t>/Euro</w:t>
      </w:r>
      <w:r w:rsidR="00182724" w:rsidRPr="00BF7066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="00BF7066" w:rsidRPr="00BF7066">
        <w:rPr>
          <w:rFonts w:ascii="Arial" w:eastAsia="Times New Roman" w:hAnsi="Arial" w:cs="Arial"/>
          <w:color w:val="231F20"/>
          <w:lang w:eastAsia="en-IN"/>
        </w:rPr>
        <w:t xml:space="preserve">…………………………… is being refunded to Indo-German Science and Technology Centre (IGSTC) or excess amount of </w:t>
      </w:r>
      <w:r w:rsidR="00182724" w:rsidRPr="00BF7066">
        <w:rPr>
          <w:rFonts w:ascii="Arial" w:eastAsia="Times New Roman" w:hAnsi="Arial" w:cs="Arial"/>
          <w:color w:val="231F20"/>
          <w:lang w:eastAsia="en-IN"/>
        </w:rPr>
        <w:t>Rs</w:t>
      </w:r>
      <w:r w:rsidR="00182724">
        <w:rPr>
          <w:rFonts w:ascii="Arial" w:eastAsia="Times New Roman" w:hAnsi="Arial" w:cs="Arial"/>
          <w:color w:val="231F20"/>
          <w:lang w:eastAsia="en-IN"/>
        </w:rPr>
        <w:t>/Euro</w:t>
      </w:r>
      <w:r w:rsidR="00182724" w:rsidRPr="00BF7066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="00BF7066" w:rsidRPr="00BF7066">
        <w:rPr>
          <w:rFonts w:ascii="Arial" w:eastAsia="Times New Roman" w:hAnsi="Arial" w:cs="Arial"/>
          <w:color w:val="231F20"/>
          <w:lang w:eastAsia="en-IN"/>
        </w:rPr>
        <w:t>………………………</w:t>
      </w:r>
      <w:r w:rsidR="00880347" w:rsidRPr="00BF7066">
        <w:rPr>
          <w:rFonts w:ascii="Arial" w:eastAsia="Times New Roman" w:hAnsi="Arial" w:cs="Arial"/>
          <w:color w:val="231F20"/>
          <w:lang w:eastAsia="en-IN"/>
        </w:rPr>
        <w:t>….</w:t>
      </w:r>
      <w:r w:rsidR="00BF7066" w:rsidRPr="00BF7066">
        <w:rPr>
          <w:rFonts w:ascii="Arial" w:eastAsia="Times New Roman" w:hAnsi="Arial" w:cs="Arial"/>
          <w:color w:val="231F20"/>
          <w:lang w:eastAsia="en-IN"/>
        </w:rPr>
        <w:t xml:space="preserve"> needs to be paid by IGSTC to institute.</w:t>
      </w:r>
    </w:p>
    <w:p w14:paraId="6A2D847E" w14:textId="77777777" w:rsidR="00462FE8" w:rsidRPr="00417F67" w:rsidRDefault="00462FE8" w:rsidP="00C07C41">
      <w:pPr>
        <w:spacing w:after="120" w:line="276" w:lineRule="auto"/>
        <w:ind w:left="57"/>
        <w:jc w:val="both"/>
        <w:rPr>
          <w:rFonts w:ascii="Arial" w:eastAsia="Times New Roman" w:hAnsi="Arial" w:cs="Arial"/>
          <w:color w:val="231F20"/>
          <w:sz w:val="4"/>
          <w:szCs w:val="4"/>
          <w:lang w:eastAsia="en-IN"/>
        </w:rPr>
      </w:pPr>
    </w:p>
    <w:p w14:paraId="406A8578" w14:textId="4E99D7F6" w:rsidR="001443BD" w:rsidRDefault="00FF5A9E" w:rsidP="00417F67">
      <w:pPr>
        <w:spacing w:after="120" w:line="276" w:lineRule="auto"/>
        <w:jc w:val="both"/>
        <w:rPr>
          <w:rFonts w:ascii="Arial" w:eastAsia="Times New Roman" w:hAnsi="Arial" w:cs="Arial"/>
          <w:color w:val="231F20"/>
          <w:lang w:eastAsia="en-IN"/>
        </w:rPr>
      </w:pPr>
      <w:r w:rsidRPr="00644D02">
        <w:rPr>
          <w:rFonts w:ascii="Arial" w:eastAsia="Times New Roman" w:hAnsi="Arial" w:cs="Arial"/>
          <w:color w:val="231F20"/>
          <w:lang w:eastAsia="en-IN"/>
        </w:rPr>
        <w:t xml:space="preserve">Certified that </w:t>
      </w:r>
      <w:r w:rsidR="004561B4" w:rsidRPr="00644D02">
        <w:rPr>
          <w:rFonts w:ascii="Arial" w:eastAsia="Times New Roman" w:hAnsi="Arial" w:cs="Arial"/>
          <w:color w:val="231F20"/>
          <w:lang w:eastAsia="en-IN"/>
        </w:rPr>
        <w:t>I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have satisfied </w:t>
      </w:r>
      <w:r w:rsidR="007662AC" w:rsidRPr="00644D02">
        <w:rPr>
          <w:rFonts w:ascii="Arial" w:eastAsia="Times New Roman" w:hAnsi="Arial" w:cs="Arial"/>
          <w:color w:val="231F20"/>
          <w:lang w:eastAsia="en-IN"/>
        </w:rPr>
        <w:t>all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the conditions on which the grant was sanctioned have been duly fulfilled/are being fulfilled and that we have exercised necessary checks to see that the </w:t>
      </w:r>
      <w:r w:rsidR="00F379C1" w:rsidRPr="00644D02">
        <w:rPr>
          <w:rFonts w:ascii="Arial" w:eastAsia="Times New Roman" w:hAnsi="Arial" w:cs="Arial"/>
          <w:color w:val="231F20"/>
          <w:lang w:eastAsia="en-IN"/>
        </w:rPr>
        <w:t>grant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was </w:t>
      </w:r>
      <w:proofErr w:type="gramStart"/>
      <w:r w:rsidRPr="00644D02">
        <w:rPr>
          <w:rFonts w:ascii="Arial" w:eastAsia="Times New Roman" w:hAnsi="Arial" w:cs="Arial"/>
          <w:color w:val="231F20"/>
          <w:lang w:eastAsia="en-IN"/>
        </w:rPr>
        <w:t>actually utilized</w:t>
      </w:r>
      <w:proofErr w:type="gramEnd"/>
      <w:r w:rsidRPr="00644D02">
        <w:rPr>
          <w:rFonts w:ascii="Arial" w:eastAsia="Times New Roman" w:hAnsi="Arial" w:cs="Arial"/>
          <w:color w:val="231F20"/>
          <w:lang w:eastAsia="en-IN"/>
        </w:rPr>
        <w:t xml:space="preserve"> for the purpose for which it was sanctioned</w:t>
      </w:r>
      <w:r w:rsidR="00C07C41" w:rsidRPr="00644D02">
        <w:rPr>
          <w:rFonts w:ascii="Arial" w:eastAsia="Times New Roman" w:hAnsi="Arial" w:cs="Arial"/>
          <w:color w:val="231F20"/>
          <w:lang w:eastAsia="en-IN"/>
        </w:rPr>
        <w:t xml:space="preserve">. </w:t>
      </w:r>
      <w:r w:rsidR="00B43DF9" w:rsidRPr="00B43DF9">
        <w:rPr>
          <w:rFonts w:ascii="Arial" w:eastAsia="Times New Roman" w:hAnsi="Arial" w:cs="Arial"/>
          <w:color w:val="231F20"/>
          <w:lang w:eastAsia="en-IN"/>
        </w:rPr>
        <w:t xml:space="preserve">The expenditure </w:t>
      </w:r>
      <w:r w:rsidR="00312D42">
        <w:rPr>
          <w:rFonts w:ascii="Arial" w:eastAsia="Times New Roman" w:hAnsi="Arial" w:cs="Arial"/>
          <w:color w:val="231F20"/>
          <w:lang w:eastAsia="en-IN"/>
        </w:rPr>
        <w:t xml:space="preserve">has been incurred </w:t>
      </w:r>
      <w:r w:rsidR="00B43DF9" w:rsidRPr="00B43DF9">
        <w:rPr>
          <w:rFonts w:ascii="Arial" w:eastAsia="Times New Roman" w:hAnsi="Arial" w:cs="Arial"/>
          <w:color w:val="231F20"/>
          <w:lang w:eastAsia="en-IN"/>
        </w:rPr>
        <w:t xml:space="preserve">on various components of the </w:t>
      </w:r>
      <w:r w:rsidR="000D7F5F">
        <w:rPr>
          <w:rFonts w:ascii="Arial" w:eastAsia="Times New Roman" w:hAnsi="Arial" w:cs="Arial"/>
          <w:color w:val="231F20"/>
          <w:lang w:eastAsia="en-IN"/>
        </w:rPr>
        <w:t xml:space="preserve">SING project </w:t>
      </w:r>
      <w:r w:rsidR="00B43DF9" w:rsidRPr="00B43DF9">
        <w:rPr>
          <w:rFonts w:ascii="Arial" w:eastAsia="Times New Roman" w:hAnsi="Arial" w:cs="Arial"/>
          <w:color w:val="231F20"/>
          <w:lang w:eastAsia="en-IN"/>
        </w:rPr>
        <w:t xml:space="preserve">as per the </w:t>
      </w:r>
      <w:r w:rsidR="000D7F5F">
        <w:rPr>
          <w:rFonts w:ascii="Arial" w:eastAsia="Times New Roman" w:hAnsi="Arial" w:cs="Arial"/>
          <w:color w:val="231F20"/>
          <w:lang w:eastAsia="en-IN"/>
        </w:rPr>
        <w:t>gu</w:t>
      </w:r>
      <w:r w:rsidR="00B43DF9" w:rsidRPr="00B43DF9">
        <w:rPr>
          <w:rFonts w:ascii="Arial" w:eastAsia="Times New Roman" w:hAnsi="Arial" w:cs="Arial"/>
          <w:color w:val="231F20"/>
          <w:lang w:eastAsia="en-IN"/>
        </w:rPr>
        <w:t xml:space="preserve">idelines and terms </w:t>
      </w:r>
      <w:r w:rsidR="00700BDE">
        <w:rPr>
          <w:rFonts w:ascii="Arial" w:eastAsia="Times New Roman" w:hAnsi="Arial" w:cs="Arial"/>
          <w:color w:val="231F20"/>
          <w:lang w:eastAsia="en-IN"/>
        </w:rPr>
        <w:t xml:space="preserve">&amp; </w:t>
      </w:r>
      <w:r w:rsidR="00B43DF9" w:rsidRPr="00B43DF9">
        <w:rPr>
          <w:rFonts w:ascii="Arial" w:eastAsia="Times New Roman" w:hAnsi="Arial" w:cs="Arial"/>
          <w:color w:val="231F20"/>
          <w:lang w:eastAsia="en-IN"/>
        </w:rPr>
        <w:t>conditions of the grants-in-ai</w:t>
      </w:r>
      <w:r w:rsidR="00084529">
        <w:rPr>
          <w:rFonts w:ascii="Arial" w:eastAsia="Times New Roman" w:hAnsi="Arial" w:cs="Arial"/>
          <w:color w:val="231F20"/>
          <w:lang w:eastAsia="en-IN"/>
        </w:rPr>
        <w:t xml:space="preserve">d laid down in the award letter issued by IGSTC. </w:t>
      </w:r>
    </w:p>
    <w:p w14:paraId="275BEC1F" w14:textId="77777777" w:rsidR="00417F67" w:rsidRDefault="00417F67" w:rsidP="00417F67">
      <w:pPr>
        <w:spacing w:after="120" w:line="276" w:lineRule="auto"/>
        <w:jc w:val="both"/>
        <w:rPr>
          <w:rFonts w:ascii="Arial" w:eastAsia="Times New Roman" w:hAnsi="Arial" w:cs="Arial"/>
          <w:color w:val="231F20"/>
          <w:lang w:eastAsia="en-IN"/>
        </w:rPr>
      </w:pPr>
    </w:p>
    <w:p w14:paraId="5F21A379" w14:textId="77777777" w:rsidR="00417F67" w:rsidRPr="00644D02" w:rsidRDefault="00417F67" w:rsidP="00417F67">
      <w:pPr>
        <w:spacing w:after="120" w:line="276" w:lineRule="auto"/>
        <w:jc w:val="both"/>
        <w:rPr>
          <w:rFonts w:ascii="Arial" w:eastAsia="Times New Roman" w:hAnsi="Arial" w:cs="Arial"/>
          <w:color w:val="231F20"/>
          <w:lang w:eastAsia="en-IN"/>
        </w:rPr>
      </w:pPr>
    </w:p>
    <w:p w14:paraId="7F7963B9" w14:textId="77777777" w:rsidR="00B708A4" w:rsidRPr="00644D02" w:rsidRDefault="00B708A4" w:rsidP="00D0234E">
      <w:pPr>
        <w:spacing w:after="0"/>
        <w:rPr>
          <w:rFonts w:ascii="Arial" w:hAnsi="Arial" w:cs="Arial"/>
        </w:rPr>
      </w:pPr>
    </w:p>
    <w:p w14:paraId="1FD10A70" w14:textId="200C7F46" w:rsidR="00BF09D4" w:rsidRPr="00644D02" w:rsidRDefault="00094740" w:rsidP="00BF09D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</w:t>
      </w:r>
      <w:r w:rsidR="00BF09D4" w:rsidRPr="00644D02">
        <w:rPr>
          <w:rFonts w:ascii="Arial" w:hAnsi="Arial" w:cs="Arial"/>
        </w:rPr>
        <w:t xml:space="preserve">Awardee                    </w:t>
      </w:r>
      <w:r w:rsidR="00BF09D4">
        <w:rPr>
          <w:rFonts w:ascii="Arial" w:hAnsi="Arial" w:cs="Arial"/>
        </w:rPr>
        <w:t>Accounts/Finance Officer</w:t>
      </w:r>
      <w:r w:rsidR="00BF09D4" w:rsidRPr="00644D02">
        <w:rPr>
          <w:rFonts w:ascii="Arial" w:hAnsi="Arial" w:cs="Arial"/>
        </w:rPr>
        <w:t xml:space="preserve">    </w:t>
      </w:r>
      <w:r w:rsidR="00BF09D4">
        <w:rPr>
          <w:rFonts w:ascii="Arial" w:hAnsi="Arial" w:cs="Arial"/>
        </w:rPr>
        <w:t xml:space="preserve">           </w:t>
      </w:r>
      <w:r w:rsidR="00BF09D4" w:rsidRPr="00644D02">
        <w:rPr>
          <w:rFonts w:ascii="Arial" w:hAnsi="Arial" w:cs="Arial"/>
        </w:rPr>
        <w:t>Institution/Industry</w:t>
      </w:r>
      <w:r>
        <w:rPr>
          <w:rFonts w:ascii="Arial" w:hAnsi="Arial" w:cs="Arial"/>
        </w:rPr>
        <w:t xml:space="preserve"> (Head)</w:t>
      </w:r>
    </w:p>
    <w:p w14:paraId="318A38B0" w14:textId="77777777" w:rsidR="00BF09D4" w:rsidRPr="00644D02" w:rsidRDefault="00BF09D4" w:rsidP="00BF09D4">
      <w:pPr>
        <w:spacing w:after="0"/>
        <w:jc w:val="center"/>
        <w:rPr>
          <w:rFonts w:ascii="Arial" w:hAnsi="Arial" w:cs="Arial"/>
        </w:rPr>
      </w:pPr>
    </w:p>
    <w:p w14:paraId="1EAD9527" w14:textId="77777777" w:rsidR="00BF09D4" w:rsidRPr="00094740" w:rsidRDefault="00BF09D4" w:rsidP="00BF09D4">
      <w:pPr>
        <w:spacing w:after="0"/>
        <w:rPr>
          <w:rFonts w:ascii="Arial" w:hAnsi="Arial" w:cs="Arial"/>
          <w:sz w:val="18"/>
          <w:szCs w:val="18"/>
        </w:rPr>
      </w:pPr>
      <w:bookmarkStart w:id="0" w:name="_Hlk139449131"/>
      <w:r w:rsidRPr="00094740">
        <w:rPr>
          <w:rFonts w:ascii="Arial" w:hAnsi="Arial" w:cs="Arial"/>
          <w:sz w:val="18"/>
          <w:szCs w:val="18"/>
        </w:rPr>
        <w:t>Signature</w:t>
      </w:r>
    </w:p>
    <w:p w14:paraId="18E3A59D" w14:textId="10FE08F1" w:rsidR="00BF09D4" w:rsidRPr="00094740" w:rsidRDefault="00EF19E4" w:rsidP="00BF09D4">
      <w:pPr>
        <w:spacing w:after="0"/>
        <w:rPr>
          <w:rFonts w:ascii="Arial" w:hAnsi="Arial" w:cs="Arial"/>
          <w:sz w:val="18"/>
          <w:szCs w:val="18"/>
        </w:rPr>
      </w:pPr>
      <w:r w:rsidRPr="00094740">
        <w:rPr>
          <w:rFonts w:ascii="Arial" w:hAnsi="Arial" w:cs="Arial"/>
          <w:sz w:val="18"/>
          <w:szCs w:val="18"/>
        </w:rPr>
        <w:t xml:space="preserve">with </w:t>
      </w:r>
      <w:r w:rsidR="00BF09D4" w:rsidRPr="00094740">
        <w:rPr>
          <w:rFonts w:ascii="Arial" w:hAnsi="Arial" w:cs="Arial"/>
          <w:sz w:val="18"/>
          <w:szCs w:val="18"/>
        </w:rPr>
        <w:t>seal</w:t>
      </w:r>
      <w:r w:rsidR="00094740" w:rsidRPr="00094740">
        <w:rPr>
          <w:rFonts w:ascii="Arial" w:hAnsi="Arial" w:cs="Arial"/>
          <w:sz w:val="18"/>
          <w:szCs w:val="18"/>
        </w:rPr>
        <w:t xml:space="preserve"> &amp; d</w:t>
      </w:r>
      <w:r w:rsidR="00BF09D4" w:rsidRPr="00094740">
        <w:rPr>
          <w:rFonts w:ascii="Arial" w:hAnsi="Arial" w:cs="Arial"/>
          <w:sz w:val="18"/>
          <w:szCs w:val="18"/>
        </w:rPr>
        <w:t>ate</w:t>
      </w:r>
    </w:p>
    <w:bookmarkEnd w:id="0"/>
    <w:p w14:paraId="700626AF" w14:textId="042879B0" w:rsidR="00B708A4" w:rsidRPr="00644D02" w:rsidRDefault="00B708A4" w:rsidP="00BF09D4">
      <w:pPr>
        <w:spacing w:after="0"/>
        <w:rPr>
          <w:rFonts w:ascii="Arial" w:hAnsi="Arial" w:cs="Arial"/>
        </w:rPr>
      </w:pPr>
    </w:p>
    <w:sectPr w:rsidR="00B708A4" w:rsidRPr="00644D02" w:rsidSect="00E25E67">
      <w:head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AD14D" w14:textId="77777777" w:rsidR="00DC1DD2" w:rsidRDefault="00DC1DD2" w:rsidP="00462FE8">
      <w:pPr>
        <w:spacing w:after="0" w:line="240" w:lineRule="auto"/>
      </w:pPr>
      <w:r>
        <w:separator/>
      </w:r>
    </w:p>
  </w:endnote>
  <w:endnote w:type="continuationSeparator" w:id="0">
    <w:p w14:paraId="477915A0" w14:textId="77777777" w:rsidR="00DC1DD2" w:rsidRDefault="00DC1DD2" w:rsidP="00462FE8">
      <w:pPr>
        <w:spacing w:after="0" w:line="240" w:lineRule="auto"/>
      </w:pPr>
      <w:r>
        <w:continuationSeparator/>
      </w:r>
    </w:p>
  </w:endnote>
  <w:endnote w:type="continuationNotice" w:id="1">
    <w:p w14:paraId="1B4C06DB" w14:textId="77777777" w:rsidR="00DC1DD2" w:rsidRDefault="00DC1D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30C1E" w14:textId="77777777" w:rsidR="00DC1DD2" w:rsidRDefault="00DC1DD2" w:rsidP="00462FE8">
      <w:pPr>
        <w:spacing w:after="0" w:line="240" w:lineRule="auto"/>
      </w:pPr>
      <w:r>
        <w:separator/>
      </w:r>
    </w:p>
  </w:footnote>
  <w:footnote w:type="continuationSeparator" w:id="0">
    <w:p w14:paraId="3966B3D8" w14:textId="77777777" w:rsidR="00DC1DD2" w:rsidRDefault="00DC1DD2" w:rsidP="00462FE8">
      <w:pPr>
        <w:spacing w:after="0" w:line="240" w:lineRule="auto"/>
      </w:pPr>
      <w:r>
        <w:continuationSeparator/>
      </w:r>
    </w:p>
  </w:footnote>
  <w:footnote w:type="continuationNotice" w:id="1">
    <w:p w14:paraId="1F07893F" w14:textId="77777777" w:rsidR="00DC1DD2" w:rsidRDefault="00DC1D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97B6E" w14:textId="41A3A06A" w:rsidR="00462FE8" w:rsidRDefault="00462FE8" w:rsidP="00462FE8">
    <w:pPr>
      <w:pStyle w:val="Header"/>
      <w:jc w:val="center"/>
    </w:pPr>
    <w:r>
      <w:rPr>
        <w:noProof/>
      </w:rPr>
      <w:drawing>
        <wp:inline distT="0" distB="0" distL="0" distR="0" wp14:anchorId="3D4DCFC2" wp14:editId="56D709B4">
          <wp:extent cx="2059388" cy="61018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3975" cy="617474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B44F5"/>
    <w:multiLevelType w:val="hybridMultilevel"/>
    <w:tmpl w:val="6BD89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9260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MLIwNjQ2MDExN7RQ0lEKTi0uzszPAykwNKsFALOHtlstAAAA"/>
  </w:docVars>
  <w:rsids>
    <w:rsidRoot w:val="00830086"/>
    <w:rsid w:val="0000229A"/>
    <w:rsid w:val="00036046"/>
    <w:rsid w:val="00052D83"/>
    <w:rsid w:val="00056B2E"/>
    <w:rsid w:val="0006300B"/>
    <w:rsid w:val="0006688A"/>
    <w:rsid w:val="0008105D"/>
    <w:rsid w:val="00084381"/>
    <w:rsid w:val="00084529"/>
    <w:rsid w:val="000902A8"/>
    <w:rsid w:val="00094740"/>
    <w:rsid w:val="00095B56"/>
    <w:rsid w:val="000B4604"/>
    <w:rsid w:val="000B742F"/>
    <w:rsid w:val="000D46FC"/>
    <w:rsid w:val="000D7F5F"/>
    <w:rsid w:val="000F46CA"/>
    <w:rsid w:val="000F7B7F"/>
    <w:rsid w:val="0011013F"/>
    <w:rsid w:val="00117E23"/>
    <w:rsid w:val="001261CA"/>
    <w:rsid w:val="001367E0"/>
    <w:rsid w:val="001443BD"/>
    <w:rsid w:val="00146AF9"/>
    <w:rsid w:val="00174B9B"/>
    <w:rsid w:val="00182724"/>
    <w:rsid w:val="001856DA"/>
    <w:rsid w:val="00190B4A"/>
    <w:rsid w:val="001912AF"/>
    <w:rsid w:val="00192110"/>
    <w:rsid w:val="001963F1"/>
    <w:rsid w:val="001A0B5D"/>
    <w:rsid w:val="001A50C9"/>
    <w:rsid w:val="001B0EDE"/>
    <w:rsid w:val="001B6E72"/>
    <w:rsid w:val="001D12EE"/>
    <w:rsid w:val="001E3C0E"/>
    <w:rsid w:val="002033E4"/>
    <w:rsid w:val="00212041"/>
    <w:rsid w:val="0023518E"/>
    <w:rsid w:val="002360E4"/>
    <w:rsid w:val="002409DB"/>
    <w:rsid w:val="00251447"/>
    <w:rsid w:val="002754BE"/>
    <w:rsid w:val="002812E2"/>
    <w:rsid w:val="002824B0"/>
    <w:rsid w:val="00291C33"/>
    <w:rsid w:val="00292A31"/>
    <w:rsid w:val="002B0DED"/>
    <w:rsid w:val="002B2907"/>
    <w:rsid w:val="002B427F"/>
    <w:rsid w:val="002C1B70"/>
    <w:rsid w:val="002D4F1F"/>
    <w:rsid w:val="002F089C"/>
    <w:rsid w:val="002F29FD"/>
    <w:rsid w:val="00300EF2"/>
    <w:rsid w:val="00312D42"/>
    <w:rsid w:val="00315BC7"/>
    <w:rsid w:val="00321891"/>
    <w:rsid w:val="00323013"/>
    <w:rsid w:val="003234B9"/>
    <w:rsid w:val="003373F8"/>
    <w:rsid w:val="00365882"/>
    <w:rsid w:val="00375B72"/>
    <w:rsid w:val="0038146D"/>
    <w:rsid w:val="0039217D"/>
    <w:rsid w:val="003A2DD3"/>
    <w:rsid w:val="003B7CF7"/>
    <w:rsid w:val="003E0B08"/>
    <w:rsid w:val="003E6067"/>
    <w:rsid w:val="00406EE1"/>
    <w:rsid w:val="00415D3F"/>
    <w:rsid w:val="00417F67"/>
    <w:rsid w:val="00451E09"/>
    <w:rsid w:val="004561B4"/>
    <w:rsid w:val="00462FE8"/>
    <w:rsid w:val="004716BA"/>
    <w:rsid w:val="00480B1E"/>
    <w:rsid w:val="004A05A6"/>
    <w:rsid w:val="004C0AB8"/>
    <w:rsid w:val="004C7EAF"/>
    <w:rsid w:val="004F0ED4"/>
    <w:rsid w:val="00504235"/>
    <w:rsid w:val="00514F95"/>
    <w:rsid w:val="00535330"/>
    <w:rsid w:val="00544689"/>
    <w:rsid w:val="00546B80"/>
    <w:rsid w:val="00547012"/>
    <w:rsid w:val="00581E0C"/>
    <w:rsid w:val="005A1E7D"/>
    <w:rsid w:val="005C0633"/>
    <w:rsid w:val="005C602A"/>
    <w:rsid w:val="005D55B6"/>
    <w:rsid w:val="005D79ED"/>
    <w:rsid w:val="005E5825"/>
    <w:rsid w:val="005F0D0F"/>
    <w:rsid w:val="00603055"/>
    <w:rsid w:val="00642CA2"/>
    <w:rsid w:val="00644D02"/>
    <w:rsid w:val="00661205"/>
    <w:rsid w:val="00673639"/>
    <w:rsid w:val="006C11C8"/>
    <w:rsid w:val="006D4DCC"/>
    <w:rsid w:val="00700BDE"/>
    <w:rsid w:val="00704C56"/>
    <w:rsid w:val="00730228"/>
    <w:rsid w:val="00735FF2"/>
    <w:rsid w:val="007414A9"/>
    <w:rsid w:val="007662AC"/>
    <w:rsid w:val="00770BE9"/>
    <w:rsid w:val="00785DEB"/>
    <w:rsid w:val="0079424E"/>
    <w:rsid w:val="007A7E96"/>
    <w:rsid w:val="007B6E62"/>
    <w:rsid w:val="007D10D4"/>
    <w:rsid w:val="007E76CB"/>
    <w:rsid w:val="00823E35"/>
    <w:rsid w:val="00824294"/>
    <w:rsid w:val="00825991"/>
    <w:rsid w:val="00830086"/>
    <w:rsid w:val="00833F0A"/>
    <w:rsid w:val="00834CD6"/>
    <w:rsid w:val="00865C05"/>
    <w:rsid w:val="00880347"/>
    <w:rsid w:val="008830AA"/>
    <w:rsid w:val="008B4AC3"/>
    <w:rsid w:val="008C7EF3"/>
    <w:rsid w:val="008D38A7"/>
    <w:rsid w:val="0090131F"/>
    <w:rsid w:val="009019EF"/>
    <w:rsid w:val="00901A23"/>
    <w:rsid w:val="00923CDF"/>
    <w:rsid w:val="00936FDE"/>
    <w:rsid w:val="00956F05"/>
    <w:rsid w:val="00983383"/>
    <w:rsid w:val="00992014"/>
    <w:rsid w:val="009D2BA7"/>
    <w:rsid w:val="009F52C1"/>
    <w:rsid w:val="00A04E24"/>
    <w:rsid w:val="00A16248"/>
    <w:rsid w:val="00A2434D"/>
    <w:rsid w:val="00A32021"/>
    <w:rsid w:val="00A351DF"/>
    <w:rsid w:val="00A405E4"/>
    <w:rsid w:val="00A42A42"/>
    <w:rsid w:val="00A51E1D"/>
    <w:rsid w:val="00A5744C"/>
    <w:rsid w:val="00A60C00"/>
    <w:rsid w:val="00A65096"/>
    <w:rsid w:val="00A65991"/>
    <w:rsid w:val="00A72141"/>
    <w:rsid w:val="00A76AEE"/>
    <w:rsid w:val="00A85083"/>
    <w:rsid w:val="00A85665"/>
    <w:rsid w:val="00A85C53"/>
    <w:rsid w:val="00A91DEF"/>
    <w:rsid w:val="00AC5D99"/>
    <w:rsid w:val="00AD2E70"/>
    <w:rsid w:val="00B1732A"/>
    <w:rsid w:val="00B43DF9"/>
    <w:rsid w:val="00B51C64"/>
    <w:rsid w:val="00B567E0"/>
    <w:rsid w:val="00B63952"/>
    <w:rsid w:val="00B708A4"/>
    <w:rsid w:val="00BA643B"/>
    <w:rsid w:val="00BE49A7"/>
    <w:rsid w:val="00BE72A4"/>
    <w:rsid w:val="00BF09D4"/>
    <w:rsid w:val="00BF7066"/>
    <w:rsid w:val="00C07C41"/>
    <w:rsid w:val="00C17C84"/>
    <w:rsid w:val="00C206DB"/>
    <w:rsid w:val="00C4545B"/>
    <w:rsid w:val="00C56435"/>
    <w:rsid w:val="00C81C95"/>
    <w:rsid w:val="00C93724"/>
    <w:rsid w:val="00CB1D76"/>
    <w:rsid w:val="00CB40A6"/>
    <w:rsid w:val="00CC172A"/>
    <w:rsid w:val="00CE1758"/>
    <w:rsid w:val="00CE7E76"/>
    <w:rsid w:val="00CF76BC"/>
    <w:rsid w:val="00D0234E"/>
    <w:rsid w:val="00D14928"/>
    <w:rsid w:val="00D259D2"/>
    <w:rsid w:val="00D27631"/>
    <w:rsid w:val="00D5472E"/>
    <w:rsid w:val="00D8299B"/>
    <w:rsid w:val="00DA0D38"/>
    <w:rsid w:val="00DC1DD2"/>
    <w:rsid w:val="00DC360C"/>
    <w:rsid w:val="00DD1A75"/>
    <w:rsid w:val="00DE312D"/>
    <w:rsid w:val="00DE41DE"/>
    <w:rsid w:val="00DF4E36"/>
    <w:rsid w:val="00E15967"/>
    <w:rsid w:val="00E25E67"/>
    <w:rsid w:val="00E424F0"/>
    <w:rsid w:val="00E76E46"/>
    <w:rsid w:val="00E80956"/>
    <w:rsid w:val="00E84F89"/>
    <w:rsid w:val="00EA1C08"/>
    <w:rsid w:val="00EA3372"/>
    <w:rsid w:val="00EB154F"/>
    <w:rsid w:val="00EF19E4"/>
    <w:rsid w:val="00EF370A"/>
    <w:rsid w:val="00F05901"/>
    <w:rsid w:val="00F20C6A"/>
    <w:rsid w:val="00F30849"/>
    <w:rsid w:val="00F32C6D"/>
    <w:rsid w:val="00F3383B"/>
    <w:rsid w:val="00F379C1"/>
    <w:rsid w:val="00F47AC8"/>
    <w:rsid w:val="00F671B4"/>
    <w:rsid w:val="00F75DCB"/>
    <w:rsid w:val="00F92F3F"/>
    <w:rsid w:val="00F964A2"/>
    <w:rsid w:val="00F96742"/>
    <w:rsid w:val="00F971FC"/>
    <w:rsid w:val="00FD2601"/>
    <w:rsid w:val="00FD3B4F"/>
    <w:rsid w:val="00FE59F4"/>
    <w:rsid w:val="00FF5A9E"/>
    <w:rsid w:val="00FF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2F660"/>
  <w15:chartTrackingRefBased/>
  <w15:docId w15:val="{719D2719-7C8C-4C9D-9258-129D1ADCA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9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00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2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FE8"/>
  </w:style>
  <w:style w:type="paragraph" w:styleId="Footer">
    <w:name w:val="footer"/>
    <w:basedOn w:val="Normal"/>
    <w:link w:val="FooterChar"/>
    <w:uiPriority w:val="99"/>
    <w:unhideWhenUsed/>
    <w:rsid w:val="00462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FE8"/>
  </w:style>
  <w:style w:type="paragraph" w:styleId="Revision">
    <w:name w:val="Revision"/>
    <w:hidden/>
    <w:uiPriority w:val="99"/>
    <w:semiHidden/>
    <w:rsid w:val="00F3084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76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76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76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76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7631"/>
    <w:rPr>
      <w:b/>
      <w:bCs/>
      <w:sz w:val="20"/>
      <w:szCs w:val="20"/>
    </w:rPr>
  </w:style>
  <w:style w:type="character" w:customStyle="1" w:styleId="cf01">
    <w:name w:val="cf01"/>
    <w:basedOn w:val="DefaultParagraphFont"/>
    <w:rsid w:val="002F089C"/>
    <w:rPr>
      <w:rFonts w:ascii="Segoe UI" w:hAnsi="Segoe UI" w:cs="Segoe UI" w:hint="default"/>
      <w:sz w:val="18"/>
      <w:szCs w:val="18"/>
    </w:rPr>
  </w:style>
  <w:style w:type="paragraph" w:styleId="ListParagraph">
    <w:name w:val="List Paragraph"/>
    <w:basedOn w:val="Normal"/>
    <w:uiPriority w:val="34"/>
    <w:qFormat/>
    <w:rsid w:val="001912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7C60E-448B-415E-BEBE-6F02D83B9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 Boruah</dc:creator>
  <cp:keywords/>
  <dc:description/>
  <cp:lastModifiedBy>Moni Boruah</cp:lastModifiedBy>
  <cp:revision>16</cp:revision>
  <cp:lastPrinted>2023-07-05T05:44:00Z</cp:lastPrinted>
  <dcterms:created xsi:type="dcterms:W3CDTF">2023-07-05T05:49:00Z</dcterms:created>
  <dcterms:modified xsi:type="dcterms:W3CDTF">2023-07-07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b8b358153ea0f6e64ab40eeb9841483d3515e96593d19a712f033ab8182939</vt:lpwstr>
  </property>
</Properties>
</file>